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B561E4" w14:textId="08021968" w:rsidR="0089669F" w:rsidRPr="00C135E2" w:rsidRDefault="005A47F4" w:rsidP="000979E7">
      <w:pPr>
        <w:spacing w:beforeLines="40" w:before="96" w:afterLines="60" w:after="144"/>
        <w:jc w:val="center"/>
        <w:rPr>
          <w:rFonts w:ascii="Arial" w:hAnsi="Arial" w:cs="Arial"/>
          <w:b/>
          <w:bCs/>
          <w:color w:val="305F65"/>
          <w:sz w:val="40"/>
          <w:szCs w:val="40"/>
          <w:lang w:val="en-US"/>
        </w:rPr>
      </w:pPr>
      <w:r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 xml:space="preserve">Innovation </w:t>
      </w:r>
      <w:r w:rsidR="009922FD"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>B</w:t>
      </w:r>
      <w:r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 xml:space="preserve">ooster Robotics </w:t>
      </w:r>
      <w:r w:rsidR="00846362"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>A</w:t>
      </w:r>
      <w:r w:rsidRPr="00C135E2">
        <w:rPr>
          <w:rFonts w:ascii="Arial" w:hAnsi="Arial" w:cs="Arial"/>
          <w:b/>
          <w:bCs/>
          <w:color w:val="305F65"/>
          <w:sz w:val="40"/>
          <w:szCs w:val="40"/>
          <w:lang w:val="en-US"/>
        </w:rPr>
        <w:t>pplication</w:t>
      </w:r>
    </w:p>
    <w:p w14:paraId="0933936A" w14:textId="5C837283" w:rsidR="00232C05" w:rsidRPr="00232C05" w:rsidRDefault="00232C05" w:rsidP="000979E7">
      <w:pPr>
        <w:spacing w:beforeLines="40" w:before="96" w:afterLines="60" w:after="144"/>
        <w:rPr>
          <w:rFonts w:ascii="Arial" w:hAnsi="Arial" w:cs="Arial"/>
          <w:i/>
          <w:iCs/>
          <w:color w:val="000000"/>
          <w:lang w:val="en-US"/>
        </w:rPr>
      </w:pPr>
      <w:r w:rsidRPr="00232C05">
        <w:rPr>
          <w:rFonts w:ascii="Arial" w:hAnsi="Arial" w:cs="Arial"/>
          <w:i/>
          <w:iCs/>
          <w:color w:val="000000"/>
          <w:lang w:val="en-US"/>
        </w:rPr>
        <w:t xml:space="preserve">Please note that you must not exceed a total of 8 pages. </w:t>
      </w:r>
    </w:p>
    <w:p w14:paraId="79C72CC6" w14:textId="294D9837" w:rsidR="005A47F4" w:rsidRPr="00C135E2" w:rsidRDefault="005A6F5F" w:rsidP="000979E7">
      <w:pPr>
        <w:pStyle w:val="Heading1"/>
        <w:spacing w:beforeLines="40" w:before="96"/>
        <w:rPr>
          <w:lang w:val="en-US"/>
        </w:rPr>
      </w:pPr>
      <w:r>
        <w:rPr>
          <w:lang w:val="en-US"/>
        </w:rPr>
        <w:t xml:space="preserve">About the project </w:t>
      </w:r>
    </w:p>
    <w:p w14:paraId="02F8B88A" w14:textId="00B7ACD8" w:rsidR="00C135E2" w:rsidRPr="00D30B7F" w:rsidRDefault="00C135E2" w:rsidP="000979E7">
      <w:pPr>
        <w:pStyle w:val="ListParagraph"/>
        <w:numPr>
          <w:ilvl w:val="0"/>
          <w:numId w:val="2"/>
        </w:numPr>
        <w:spacing w:beforeLines="40" w:before="96" w:afterLines="60" w:after="144"/>
        <w:rPr>
          <w:rFonts w:ascii="Arial" w:hAnsi="Arial" w:cs="Arial"/>
          <w:b/>
          <w:bCs/>
          <w:lang w:val="en-US"/>
        </w:rPr>
      </w:pPr>
      <w:r w:rsidRPr="00C135E2">
        <w:rPr>
          <w:rFonts w:ascii="Arial" w:hAnsi="Arial" w:cs="Arial"/>
          <w:b/>
          <w:bCs/>
          <w:lang w:val="en-US"/>
        </w:rPr>
        <w:t>Title of the Project:</w:t>
      </w:r>
    </w:p>
    <w:p w14:paraId="5BA0009D" w14:textId="1FC65FD1" w:rsidR="00C135E2" w:rsidRPr="00C135E2" w:rsidRDefault="00C135E2" w:rsidP="000979E7">
      <w:pPr>
        <w:pStyle w:val="ListParagraph"/>
        <w:spacing w:beforeLines="40" w:before="96" w:afterLines="60" w:after="144"/>
        <w:ind w:firstLine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______________________________</w:t>
      </w:r>
    </w:p>
    <w:p w14:paraId="201836BD" w14:textId="5BF8BA2A" w:rsidR="00C135E2" w:rsidRDefault="00C135E2" w:rsidP="000979E7">
      <w:pPr>
        <w:pStyle w:val="ListParagraph"/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41802AD9" w14:textId="216E7E23" w:rsidR="0026796A" w:rsidRPr="00C135E2" w:rsidRDefault="0026796A" w:rsidP="000979E7">
      <w:pPr>
        <w:pStyle w:val="ListParagraph"/>
        <w:numPr>
          <w:ilvl w:val="0"/>
          <w:numId w:val="2"/>
        </w:numPr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Complete the following sentence in relation to your proposed project using a maximum of 25 words:</w:t>
      </w:r>
    </w:p>
    <w:tbl>
      <w:tblPr>
        <w:tblStyle w:val="TableGrid"/>
        <w:tblW w:w="7938" w:type="dxa"/>
        <w:tblInd w:w="1129" w:type="dxa"/>
        <w:tblLook w:val="04A0" w:firstRow="1" w:lastRow="0" w:firstColumn="1" w:lastColumn="0" w:noHBand="0" w:noVBand="1"/>
      </w:tblPr>
      <w:tblGrid>
        <w:gridCol w:w="7938"/>
      </w:tblGrid>
      <w:tr w:rsidR="00C135E2" w:rsidRPr="002D3C04" w14:paraId="5AFB7A1F" w14:textId="77777777" w:rsidTr="00C135E2">
        <w:tc>
          <w:tcPr>
            <w:tcW w:w="7938" w:type="dxa"/>
          </w:tcPr>
          <w:p w14:paraId="7FB74214" w14:textId="77777777" w:rsidR="00C135E2" w:rsidRPr="00C135E2" w:rsidRDefault="00C135E2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lang w:val="en-US"/>
              </w:rPr>
            </w:pPr>
            <w:r w:rsidRPr="00C135E2">
              <w:rPr>
                <w:rFonts w:ascii="Arial" w:hAnsi="Arial" w:cs="Arial"/>
                <w:color w:val="000000"/>
                <w:lang w:val="en-US"/>
              </w:rPr>
              <w:t>Instead of focusing on incremental and iterative improvements, our proposal focuses on radical innovation, as demonstrated by the fact that …………………………………….</w:t>
            </w:r>
          </w:p>
          <w:p w14:paraId="2E3FA721" w14:textId="0142EE29" w:rsidR="00C135E2" w:rsidRPr="00C135E2" w:rsidRDefault="00C135E2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lang w:val="en-US"/>
              </w:rPr>
            </w:pPr>
          </w:p>
        </w:tc>
      </w:tr>
    </w:tbl>
    <w:p w14:paraId="7D708FDA" w14:textId="0033347A" w:rsidR="00D50C42" w:rsidRDefault="002D3C04" w:rsidP="002D3C04">
      <w:pPr>
        <w:pStyle w:val="ListParagraph"/>
        <w:numPr>
          <w:ilvl w:val="0"/>
          <w:numId w:val="2"/>
        </w:numPr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2D3C04">
        <w:rPr>
          <w:rFonts w:ascii="Arial" w:hAnsi="Arial" w:cs="Arial"/>
          <w:color w:val="000000"/>
          <w:lang w:val="en-US"/>
        </w:rPr>
        <w:t>Is your proposed project informed by or connected to any of the workshops/events</w:t>
      </w:r>
      <w:r>
        <w:rPr>
          <w:rFonts w:ascii="Arial" w:hAnsi="Arial" w:cs="Arial"/>
          <w:color w:val="000000"/>
          <w:lang w:val="en-US"/>
        </w:rPr>
        <w:t xml:space="preserve"> </w:t>
      </w:r>
      <w:r w:rsidRPr="002D3C04">
        <w:rPr>
          <w:rFonts w:ascii="Arial" w:hAnsi="Arial" w:cs="Arial"/>
          <w:color w:val="000000"/>
          <w:lang w:val="en-US"/>
        </w:rPr>
        <w:t>organized by the Innovation Booster for Robotics</w:t>
      </w:r>
      <w:r>
        <w:rPr>
          <w:rFonts w:ascii="Arial" w:hAnsi="Arial" w:cs="Arial"/>
          <w:color w:val="000000"/>
          <w:lang w:val="en-US"/>
        </w:rPr>
        <w:t xml:space="preserve"> (e.g., ideation workshops, Swiss Robotics Day)</w:t>
      </w:r>
      <w:r w:rsidRPr="002D3C04">
        <w:rPr>
          <w:rFonts w:ascii="Arial" w:hAnsi="Arial" w:cs="Arial"/>
          <w:color w:val="000000"/>
          <w:lang w:val="en-US"/>
        </w:rPr>
        <w:t xml:space="preserve"> in the past years?</w:t>
      </w:r>
    </w:p>
    <w:p w14:paraId="4D5B0868" w14:textId="77777777" w:rsidR="002D3C04" w:rsidRPr="002D3C04" w:rsidRDefault="002D3C04" w:rsidP="002D3C04">
      <w:pPr>
        <w:pStyle w:val="ListParagraph"/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04D9179B" w14:textId="2D8A0A6B" w:rsidR="00CA0BE7" w:rsidRPr="00C135E2" w:rsidRDefault="002D3C04" w:rsidP="002D3C04">
      <w:pPr>
        <w:pStyle w:val="ListParagraph"/>
        <w:ind w:firstLine="349"/>
        <w:rPr>
          <w:rFonts w:ascii="Arial" w:hAnsi="Arial" w:cs="Arial"/>
          <w:color w:val="000000"/>
          <w:lang w:val="en-US"/>
        </w:rPr>
      </w:pPr>
      <w:sdt>
        <w:sdtPr>
          <w:rPr>
            <w:rFonts w:ascii="Segoe UI Symbol" w:eastAsia="MS Gothic" w:hAnsi="Segoe UI Symbol" w:cs="Segoe UI Symbol"/>
            <w:lang w:val="en-GB"/>
          </w:rPr>
          <w:id w:val="1657623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Segoe UI Symbol" w:hint="eastAsia"/>
              <w:lang w:val="en-GB"/>
            </w:rPr>
            <w:t>☐</w:t>
          </w:r>
        </w:sdtContent>
      </w:sdt>
      <w:r w:rsidRPr="002D3C04">
        <w:rPr>
          <w:rFonts w:ascii="Arial" w:hAnsi="Arial" w:cs="Arial"/>
          <w:color w:val="000000"/>
          <w:lang w:val="en-US"/>
        </w:rPr>
        <w:t xml:space="preserve"> </w:t>
      </w:r>
      <w:r>
        <w:rPr>
          <w:rFonts w:ascii="Arial" w:hAnsi="Arial" w:cs="Arial"/>
          <w:color w:val="000000"/>
          <w:lang w:val="en-US"/>
        </w:rPr>
        <w:t xml:space="preserve">Yes      </w:t>
      </w:r>
      <w:r w:rsidR="00C135E2" w:rsidRPr="00C135E2">
        <w:rPr>
          <w:rFonts w:ascii="Arial" w:hAnsi="Arial" w:cs="Arial"/>
          <w:color w:val="000000"/>
          <w:lang w:val="en-US"/>
        </w:rPr>
        <w:t xml:space="preserve">Please </w:t>
      </w:r>
      <w:r w:rsidR="00CA0BE7" w:rsidRPr="00C135E2">
        <w:rPr>
          <w:rFonts w:ascii="Arial" w:hAnsi="Arial" w:cs="Arial"/>
          <w:color w:val="000000"/>
          <w:lang w:val="en-US"/>
        </w:rPr>
        <w:t>specify which one</w:t>
      </w:r>
      <w:r w:rsidR="00D50C42">
        <w:rPr>
          <w:rFonts w:ascii="Arial" w:hAnsi="Arial" w:cs="Arial"/>
          <w:color w:val="000000"/>
          <w:lang w:val="en-US"/>
        </w:rPr>
        <w:t>/ones</w:t>
      </w:r>
      <w:r w:rsidR="00CA0BE7" w:rsidRPr="00C135E2">
        <w:rPr>
          <w:rFonts w:ascii="Arial" w:hAnsi="Arial" w:cs="Arial"/>
          <w:color w:val="000000"/>
          <w:lang w:val="en-US"/>
        </w:rPr>
        <w:t>:</w:t>
      </w:r>
      <w:r w:rsidR="00C135E2" w:rsidRPr="00C135E2">
        <w:rPr>
          <w:rFonts w:ascii="Arial" w:hAnsi="Arial" w:cs="Arial"/>
          <w:color w:val="000000"/>
          <w:lang w:val="en-US"/>
        </w:rPr>
        <w:t xml:space="preserve"> _______________________</w:t>
      </w:r>
    </w:p>
    <w:p w14:paraId="32FF92A1" w14:textId="5B66D4C9" w:rsidR="0018373B" w:rsidRDefault="003C2838" w:rsidP="000979E7">
      <w:pPr>
        <w:ind w:left="106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1041595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373B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18373B" w:rsidRPr="00C135E2">
        <w:rPr>
          <w:rFonts w:ascii="Arial" w:hAnsi="Arial" w:cs="Arial"/>
          <w:color w:val="000000"/>
          <w:lang w:val="en-US"/>
        </w:rPr>
        <w:t xml:space="preserve"> No</w:t>
      </w:r>
    </w:p>
    <w:p w14:paraId="4BBE497E" w14:textId="77777777" w:rsidR="004E7AD0" w:rsidRPr="00C135E2" w:rsidRDefault="004E7AD0" w:rsidP="000979E7">
      <w:pPr>
        <w:ind w:left="1069"/>
        <w:rPr>
          <w:rFonts w:ascii="Arial" w:hAnsi="Arial" w:cs="Arial"/>
          <w:color w:val="000000"/>
          <w:lang w:val="en-US"/>
        </w:rPr>
      </w:pPr>
    </w:p>
    <w:p w14:paraId="4B9748AE" w14:textId="5810ABE4" w:rsidR="00846362" w:rsidRPr="00C135E2" w:rsidRDefault="00846362" w:rsidP="004E7AD0">
      <w:pPr>
        <w:pStyle w:val="ListParagraph"/>
        <w:numPr>
          <w:ilvl w:val="0"/>
          <w:numId w:val="2"/>
        </w:numPr>
        <w:spacing w:before="40"/>
        <w:ind w:left="714" w:hanging="357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Project Area (select only one)</w:t>
      </w:r>
      <w:r w:rsidR="00C60D9B" w:rsidRPr="00C135E2">
        <w:rPr>
          <w:rFonts w:ascii="Arial" w:hAnsi="Arial" w:cs="Arial"/>
          <w:color w:val="000000"/>
          <w:lang w:val="en-US"/>
        </w:rPr>
        <w:t>:</w:t>
      </w:r>
    </w:p>
    <w:p w14:paraId="04B19E79" w14:textId="5EA4C5DB" w:rsidR="00846362" w:rsidRPr="00C135E2" w:rsidRDefault="003C2838" w:rsidP="000979E7">
      <w:pPr>
        <w:ind w:left="360" w:firstLine="70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108938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373B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46362" w:rsidRPr="00C135E2">
        <w:rPr>
          <w:rFonts w:ascii="Arial" w:hAnsi="Arial" w:cs="Arial"/>
          <w:color w:val="000000"/>
          <w:lang w:val="en-US"/>
        </w:rPr>
        <w:t xml:space="preserve"> Mobile </w:t>
      </w:r>
      <w:r w:rsidR="0079255C" w:rsidRPr="00C135E2">
        <w:rPr>
          <w:rFonts w:ascii="Arial" w:hAnsi="Arial" w:cs="Arial"/>
          <w:color w:val="000000"/>
          <w:lang w:val="en-US"/>
        </w:rPr>
        <w:t>R</w:t>
      </w:r>
      <w:r w:rsidR="00846362" w:rsidRPr="00C135E2">
        <w:rPr>
          <w:rFonts w:ascii="Arial" w:hAnsi="Arial" w:cs="Arial"/>
          <w:color w:val="000000"/>
          <w:lang w:val="en-US"/>
        </w:rPr>
        <w:t xml:space="preserve">obots and </w:t>
      </w:r>
      <w:r w:rsidR="0079255C" w:rsidRPr="00C135E2">
        <w:rPr>
          <w:rFonts w:ascii="Arial" w:hAnsi="Arial" w:cs="Arial"/>
          <w:color w:val="000000"/>
          <w:lang w:val="en-US"/>
        </w:rPr>
        <w:t>M</w:t>
      </w:r>
      <w:r w:rsidR="00846362" w:rsidRPr="00C135E2">
        <w:rPr>
          <w:rFonts w:ascii="Arial" w:hAnsi="Arial" w:cs="Arial"/>
          <w:color w:val="000000"/>
          <w:lang w:val="en-US"/>
        </w:rPr>
        <w:t>anipulators</w:t>
      </w:r>
    </w:p>
    <w:p w14:paraId="2D192E2C" w14:textId="2DEA0F6C" w:rsidR="00846362" w:rsidRPr="00C135E2" w:rsidRDefault="003C2838" w:rsidP="000979E7">
      <w:pPr>
        <w:ind w:left="106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674872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136F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46362" w:rsidRPr="00C135E2">
        <w:rPr>
          <w:rFonts w:ascii="Arial" w:hAnsi="Arial" w:cs="Arial"/>
          <w:color w:val="000000"/>
          <w:lang w:val="en-US"/>
        </w:rPr>
        <w:t xml:space="preserve"> Medical/Biomedical Robots</w:t>
      </w:r>
    </w:p>
    <w:p w14:paraId="495DCA90" w14:textId="18569CDC" w:rsidR="00EC772C" w:rsidRPr="00C135E2" w:rsidRDefault="003C2838" w:rsidP="000979E7">
      <w:pPr>
        <w:ind w:left="360" w:firstLine="70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783653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BD9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8F5BD9" w:rsidRPr="00C135E2">
        <w:rPr>
          <w:rFonts w:ascii="Arial" w:hAnsi="Arial" w:cs="Arial"/>
          <w:lang w:val="en-GB"/>
        </w:rPr>
        <w:t xml:space="preserve"> </w:t>
      </w:r>
      <w:r w:rsidR="008F5BD9" w:rsidRPr="00C135E2">
        <w:rPr>
          <w:rFonts w:ascii="Arial" w:hAnsi="Arial" w:cs="Arial"/>
          <w:color w:val="000000"/>
          <w:lang w:val="en-US"/>
        </w:rPr>
        <w:t xml:space="preserve">Other </w:t>
      </w:r>
      <w:r w:rsidR="00C135E2">
        <w:rPr>
          <w:rFonts w:ascii="Arial" w:hAnsi="Arial" w:cs="Arial"/>
          <w:color w:val="000000"/>
          <w:lang w:val="en-US"/>
        </w:rPr>
        <w:t xml:space="preserve">       Please specify: ______________________</w:t>
      </w:r>
      <w:r w:rsidR="00FD020D" w:rsidRPr="00C135E2">
        <w:rPr>
          <w:rFonts w:ascii="Arial" w:hAnsi="Arial" w:cs="Arial"/>
          <w:color w:val="000000"/>
          <w:lang w:val="en-US"/>
        </w:rPr>
        <w:br/>
      </w:r>
    </w:p>
    <w:p w14:paraId="3E80FA1D" w14:textId="6EECD031" w:rsidR="00E81803" w:rsidRPr="00F27785" w:rsidRDefault="00EC772C" w:rsidP="000979E7">
      <w:pPr>
        <w:pStyle w:val="ListParagraph"/>
        <w:numPr>
          <w:ilvl w:val="0"/>
          <w:numId w:val="2"/>
        </w:numPr>
        <w:spacing w:beforeLines="40" w:before="96" w:afterLines="60" w:after="144"/>
        <w:ind w:left="709" w:hanging="578"/>
        <w:rPr>
          <w:rFonts w:ascii="Arial" w:eastAsia="Times New Roman" w:hAnsi="Arial" w:cs="Arial"/>
          <w:color w:val="000000"/>
          <w:lang w:val="en-US" w:eastAsia="en-GB"/>
        </w:rPr>
      </w:pPr>
      <w:r w:rsidRPr="00C135E2">
        <w:rPr>
          <w:rFonts w:ascii="Arial" w:eastAsia="Times New Roman" w:hAnsi="Arial" w:cs="Arial"/>
          <w:color w:val="000000"/>
          <w:lang w:val="en-US" w:eastAsia="en-GB"/>
        </w:rPr>
        <w:t>Team members:</w:t>
      </w: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66"/>
        <w:gridCol w:w="1466"/>
        <w:gridCol w:w="2035"/>
        <w:gridCol w:w="1502"/>
        <w:gridCol w:w="1728"/>
        <w:gridCol w:w="1111"/>
        <w:gridCol w:w="957"/>
      </w:tblGrid>
      <w:tr w:rsidR="00E971E7" w:rsidRPr="002D3C04" w14:paraId="2C2ACC94" w14:textId="77777777" w:rsidTr="00F27785">
        <w:trPr>
          <w:trHeight w:val="376"/>
        </w:trPr>
        <w:tc>
          <w:tcPr>
            <w:tcW w:w="1292" w:type="dxa"/>
          </w:tcPr>
          <w:p w14:paraId="0DA5C7B4" w14:textId="77777777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Name of industry/</w:t>
            </w:r>
          </w:p>
          <w:p w14:paraId="6F23FBE7" w14:textId="2BEAFBC4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institution</w:t>
            </w:r>
          </w:p>
        </w:tc>
        <w:tc>
          <w:tcPr>
            <w:tcW w:w="1480" w:type="dxa"/>
          </w:tcPr>
          <w:p w14:paraId="3BFC3EFD" w14:textId="77777777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In case a start-up, already incorporated?</w:t>
            </w:r>
          </w:p>
          <w:p w14:paraId="5283B298" w14:textId="570942EE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(Y/N)</w:t>
            </w:r>
          </w:p>
        </w:tc>
        <w:tc>
          <w:tcPr>
            <w:tcW w:w="2081" w:type="dxa"/>
          </w:tcPr>
          <w:p w14:paraId="21675DCB" w14:textId="17ADE970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Position/function</w:t>
            </w:r>
          </w:p>
        </w:tc>
        <w:tc>
          <w:tcPr>
            <w:tcW w:w="1534" w:type="dxa"/>
          </w:tcPr>
          <w:p w14:paraId="1585EFCB" w14:textId="12E75AB1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Role and expected contribution to the project</w:t>
            </w:r>
          </w:p>
        </w:tc>
        <w:tc>
          <w:tcPr>
            <w:tcW w:w="1836" w:type="dxa"/>
          </w:tcPr>
          <w:p w14:paraId="4E4CF751" w14:textId="593DC082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E-mail</w:t>
            </w:r>
          </w:p>
        </w:tc>
        <w:tc>
          <w:tcPr>
            <w:tcW w:w="1134" w:type="dxa"/>
          </w:tcPr>
          <w:p w14:paraId="79B8BD95" w14:textId="7FB46194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Phone Number</w:t>
            </w:r>
          </w:p>
        </w:tc>
        <w:tc>
          <w:tcPr>
            <w:tcW w:w="708" w:type="dxa"/>
          </w:tcPr>
          <w:p w14:paraId="3F4DF131" w14:textId="20652B51" w:rsidR="00E971E7" w:rsidRPr="00F27785" w:rsidRDefault="00E971E7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Lingvistic</w:t>
            </w:r>
            <w:proofErr w:type="spellEnd"/>
            <w:r w:rsidRPr="00F27785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region (FR, DE, IT)</w:t>
            </w:r>
          </w:p>
        </w:tc>
      </w:tr>
      <w:tr w:rsidR="002B5CCF" w:rsidRPr="002D3C04" w14:paraId="7ECAEC0C" w14:textId="168BBE6A" w:rsidTr="00F27785">
        <w:trPr>
          <w:trHeight w:val="376"/>
        </w:trPr>
        <w:tc>
          <w:tcPr>
            <w:tcW w:w="1292" w:type="dxa"/>
          </w:tcPr>
          <w:p w14:paraId="1A332DB8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386D9DAC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6046A14E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10A714AA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74D083BD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7E5ADC8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0A14B11E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2D3C04" w14:paraId="49523862" w14:textId="56DB7FBF" w:rsidTr="00F27785">
        <w:trPr>
          <w:trHeight w:val="376"/>
        </w:trPr>
        <w:tc>
          <w:tcPr>
            <w:tcW w:w="1292" w:type="dxa"/>
          </w:tcPr>
          <w:p w14:paraId="49CE93CD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1508FAAA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14850169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4D93CEB8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3A6E3DD0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32462DA7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3DC0B6E7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2D3C04" w14:paraId="6A82E139" w14:textId="253580B4" w:rsidTr="00F27785">
        <w:trPr>
          <w:trHeight w:val="376"/>
        </w:trPr>
        <w:tc>
          <w:tcPr>
            <w:tcW w:w="1292" w:type="dxa"/>
          </w:tcPr>
          <w:p w14:paraId="7249E3D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17B6799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4E633819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4F6BF14C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7B14BEC2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5E7039F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1097497E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2D3C04" w14:paraId="69B9DCA9" w14:textId="16EB20EC" w:rsidTr="00F27785">
        <w:trPr>
          <w:trHeight w:val="357"/>
        </w:trPr>
        <w:tc>
          <w:tcPr>
            <w:tcW w:w="1292" w:type="dxa"/>
          </w:tcPr>
          <w:p w14:paraId="3A072837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3F9E9E0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43211011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66722561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4410E5D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574E1649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555AAF69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2D3C04" w14:paraId="3A9A0F1D" w14:textId="13083965" w:rsidTr="00F27785">
        <w:trPr>
          <w:trHeight w:val="376"/>
        </w:trPr>
        <w:tc>
          <w:tcPr>
            <w:tcW w:w="1292" w:type="dxa"/>
          </w:tcPr>
          <w:p w14:paraId="1A53400D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06CCE17B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7CF2EC58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0E61E2CF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5C46D5D2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2485C317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3D8EA0E6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  <w:tr w:rsidR="002B5CCF" w:rsidRPr="002D3C04" w14:paraId="4008771E" w14:textId="23BF5CCA" w:rsidTr="00F27785">
        <w:trPr>
          <w:trHeight w:val="376"/>
        </w:trPr>
        <w:tc>
          <w:tcPr>
            <w:tcW w:w="1292" w:type="dxa"/>
          </w:tcPr>
          <w:p w14:paraId="4342A97F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480" w:type="dxa"/>
          </w:tcPr>
          <w:p w14:paraId="6F6D3E6E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81" w:type="dxa"/>
          </w:tcPr>
          <w:p w14:paraId="4D01053C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534" w:type="dxa"/>
          </w:tcPr>
          <w:p w14:paraId="3B32B1A1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36" w:type="dxa"/>
          </w:tcPr>
          <w:p w14:paraId="22D5375F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8B9EEBB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7F5784ED" w14:textId="77777777" w:rsidR="00551508" w:rsidRPr="00F27785" w:rsidRDefault="00551508" w:rsidP="000979E7">
            <w:pPr>
              <w:spacing w:beforeLines="40" w:before="96" w:afterLines="60" w:after="144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5A016121" w14:textId="77777777" w:rsidR="004D4043" w:rsidRDefault="004D4043" w:rsidP="000979E7">
      <w:pPr>
        <w:tabs>
          <w:tab w:val="center" w:pos="4513"/>
        </w:tabs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6204F6B8" w14:textId="77777777" w:rsidR="00DC0AAA" w:rsidRDefault="00DC0AAA">
      <w:pPr>
        <w:rPr>
          <w:rFonts w:ascii="Arial" w:eastAsiaTheme="minorHAnsi" w:hAnsi="Arial" w:cs="Arial"/>
          <w:color w:val="000000"/>
          <w:lang w:val="en-US" w:eastAsia="en-US"/>
        </w:rPr>
      </w:pPr>
      <w:r>
        <w:rPr>
          <w:rFonts w:ascii="Arial" w:hAnsi="Arial" w:cs="Arial"/>
          <w:color w:val="000000"/>
          <w:lang w:val="en-US"/>
        </w:rPr>
        <w:br w:type="page"/>
      </w:r>
    </w:p>
    <w:p w14:paraId="1AB914C0" w14:textId="4EDF27C1" w:rsidR="00EC772C" w:rsidRPr="005A6F5F" w:rsidRDefault="00E81803" w:rsidP="000979E7">
      <w:pPr>
        <w:pStyle w:val="ListParagraph"/>
        <w:numPr>
          <w:ilvl w:val="0"/>
          <w:numId w:val="2"/>
        </w:numPr>
        <w:tabs>
          <w:tab w:val="center" w:pos="4513"/>
        </w:tabs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4D4043">
        <w:rPr>
          <w:rFonts w:ascii="Arial" w:hAnsi="Arial" w:cs="Arial"/>
          <w:color w:val="000000"/>
          <w:lang w:val="en-US"/>
        </w:rPr>
        <w:lastRenderedPageBreak/>
        <w:t xml:space="preserve">Motivation and </w:t>
      </w:r>
      <w:proofErr w:type="spellStart"/>
      <w:r w:rsidRPr="004D4043">
        <w:rPr>
          <w:rFonts w:ascii="Arial" w:hAnsi="Arial" w:cs="Arial"/>
          <w:color w:val="000000"/>
          <w:lang w:val="en-US"/>
        </w:rPr>
        <w:t>KeyWords</w:t>
      </w:r>
      <w:proofErr w:type="spellEnd"/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2127"/>
        <w:gridCol w:w="3969"/>
        <w:gridCol w:w="4111"/>
      </w:tblGrid>
      <w:tr w:rsidR="004D4043" w:rsidRPr="004D4043" w14:paraId="73DF8C65" w14:textId="77777777" w:rsidTr="004D4043">
        <w:tc>
          <w:tcPr>
            <w:tcW w:w="2127" w:type="dxa"/>
          </w:tcPr>
          <w:p w14:paraId="6D6D8A5A" w14:textId="2736D7EB" w:rsidR="001E336E" w:rsidRPr="004D4043" w:rsidRDefault="001E336E" w:rsidP="000979E7">
            <w:pPr>
              <w:rPr>
                <w:rFonts w:ascii="Arial" w:hAnsi="Arial" w:cs="Arial"/>
                <w:lang w:val="en-US"/>
              </w:rPr>
            </w:pPr>
            <w:r w:rsidRPr="004D4043">
              <w:rPr>
                <w:rFonts w:ascii="Arial" w:hAnsi="Arial" w:cs="Arial"/>
                <w:lang w:val="en-US"/>
              </w:rPr>
              <w:t>Motivation for your participation</w:t>
            </w:r>
          </w:p>
        </w:tc>
        <w:tc>
          <w:tcPr>
            <w:tcW w:w="3969" w:type="dxa"/>
          </w:tcPr>
          <w:p w14:paraId="1E618DD1" w14:textId="48BD74F8" w:rsidR="001E336E" w:rsidRPr="004D4043" w:rsidRDefault="003C2838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60256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N</w:t>
            </w:r>
            <w:r w:rsidR="001E336E" w:rsidRPr="004D4043">
              <w:rPr>
                <w:rFonts w:ascii="Arial" w:hAnsi="Arial" w:cs="Arial"/>
                <w:lang w:val="en-US"/>
              </w:rPr>
              <w:t>ew product idea</w:t>
            </w:r>
          </w:p>
          <w:p w14:paraId="1F8A4CCA" w14:textId="6EB65E91" w:rsidR="001E336E" w:rsidRPr="004D4043" w:rsidRDefault="003C2838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10144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E</w:t>
            </w:r>
            <w:r w:rsidR="001E336E" w:rsidRPr="004D4043">
              <w:rPr>
                <w:rFonts w:ascii="Arial" w:hAnsi="Arial" w:cs="Arial"/>
                <w:lang w:val="en-US"/>
              </w:rPr>
              <w:t>nhance an existing product</w:t>
            </w:r>
          </w:p>
          <w:p w14:paraId="5F49D514" w14:textId="77777777" w:rsidR="001E336E" w:rsidRPr="004D4043" w:rsidRDefault="003C2838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35824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R</w:t>
            </w:r>
            <w:r w:rsidR="001E336E" w:rsidRPr="004D4043">
              <w:rPr>
                <w:rFonts w:ascii="Arial" w:hAnsi="Arial" w:cs="Arial"/>
                <w:lang w:val="en-US"/>
              </w:rPr>
              <w:t>eplace an existing product</w:t>
            </w:r>
          </w:p>
          <w:p w14:paraId="17B0AE43" w14:textId="22C7F6EF" w:rsidR="004D4043" w:rsidRPr="004D4043" w:rsidRDefault="004D4043" w:rsidP="000979E7">
            <w:pPr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4111" w:type="dxa"/>
          </w:tcPr>
          <w:p w14:paraId="701A01C0" w14:textId="074B5B83" w:rsidR="001E336E" w:rsidRPr="004D4043" w:rsidRDefault="003C2838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68832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F</w:t>
            </w:r>
            <w:r w:rsidR="001E336E" w:rsidRPr="004D4043">
              <w:rPr>
                <w:rFonts w:ascii="Arial" w:hAnsi="Arial" w:cs="Arial"/>
                <w:lang w:val="en-US"/>
              </w:rPr>
              <w:t>ind an industry partner</w:t>
            </w:r>
          </w:p>
          <w:p w14:paraId="30C2128B" w14:textId="0252E289" w:rsidR="001E336E" w:rsidRPr="004D4043" w:rsidRDefault="003C2838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288174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F</w:t>
            </w:r>
            <w:r w:rsidR="001E336E" w:rsidRPr="004D4043">
              <w:rPr>
                <w:rFonts w:ascii="Arial" w:hAnsi="Arial" w:cs="Arial"/>
                <w:lang w:val="en-US"/>
              </w:rPr>
              <w:t>ind a research partner</w:t>
            </w:r>
          </w:p>
          <w:p w14:paraId="719776E2" w14:textId="77777777" w:rsidR="001E336E" w:rsidRPr="004D4043" w:rsidRDefault="003C2838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403407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FF1A89" w:rsidRPr="004D4043">
              <w:rPr>
                <w:rFonts w:ascii="Arial" w:hAnsi="Arial" w:cs="Arial"/>
                <w:lang w:val="en-US"/>
              </w:rPr>
              <w:t>S</w:t>
            </w:r>
            <w:r w:rsidR="001E336E" w:rsidRPr="004D4043">
              <w:rPr>
                <w:rFonts w:ascii="Arial" w:hAnsi="Arial" w:cs="Arial"/>
                <w:lang w:val="en-US"/>
              </w:rPr>
              <w:t>tart a business / company</w:t>
            </w:r>
          </w:p>
          <w:p w14:paraId="204E38A3" w14:textId="6C58E6B8" w:rsidR="00564502" w:rsidRPr="004D4043" w:rsidRDefault="003C2838" w:rsidP="000979E7">
            <w:pPr>
              <w:jc w:val="both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560285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4043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D4043" w:rsidRPr="004D4043">
              <w:rPr>
                <w:rFonts w:ascii="Arial" w:hAnsi="Arial" w:cs="Arial"/>
                <w:lang w:val="en-US"/>
              </w:rPr>
              <w:t xml:space="preserve"> Other:  ______________</w:t>
            </w:r>
          </w:p>
        </w:tc>
      </w:tr>
      <w:tr w:rsidR="004D4043" w:rsidRPr="004D4043" w14:paraId="3C51F167" w14:textId="77777777" w:rsidTr="004D4043">
        <w:tblPrEx>
          <w:tblCellMar>
            <w:bottom w:w="113" w:type="dxa"/>
          </w:tblCellMar>
        </w:tblPrEx>
        <w:tc>
          <w:tcPr>
            <w:tcW w:w="2127" w:type="dxa"/>
          </w:tcPr>
          <w:p w14:paraId="23E96DCA" w14:textId="586C88A0" w:rsidR="001E336E" w:rsidRPr="004D4043" w:rsidRDefault="001E336E" w:rsidP="000979E7">
            <w:pPr>
              <w:rPr>
                <w:rFonts w:ascii="Arial" w:hAnsi="Arial" w:cs="Arial"/>
                <w:lang w:val="en-US"/>
              </w:rPr>
            </w:pPr>
            <w:r w:rsidRPr="004D4043">
              <w:rPr>
                <w:rFonts w:ascii="Arial" w:hAnsi="Arial" w:cs="Arial"/>
                <w:lang w:val="en-US"/>
              </w:rPr>
              <w:t>Key Words</w:t>
            </w:r>
            <w:r w:rsidR="006F4C3B" w:rsidRPr="004D4043">
              <w:rPr>
                <w:rFonts w:ascii="Arial" w:hAnsi="Arial" w:cs="Arial"/>
                <w:lang w:val="en-US"/>
              </w:rPr>
              <w:t xml:space="preserve"> </w:t>
            </w:r>
          </w:p>
        </w:tc>
        <w:tc>
          <w:tcPr>
            <w:tcW w:w="3969" w:type="dxa"/>
          </w:tcPr>
          <w:p w14:paraId="4BE6C8F7" w14:textId="299F69C1" w:rsidR="009A47EE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54629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7E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47EE" w:rsidRPr="004D4043">
              <w:rPr>
                <w:rFonts w:ascii="Arial" w:hAnsi="Arial" w:cs="Arial"/>
                <w:lang w:val="en-US"/>
              </w:rPr>
              <w:t xml:space="preserve"> Actuators </w:t>
            </w:r>
          </w:p>
          <w:p w14:paraId="4D259142" w14:textId="3C6A0FA4" w:rsidR="001E336E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520051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AE39DD" w:rsidRPr="004D4043">
              <w:rPr>
                <w:rFonts w:ascii="Arial" w:hAnsi="Arial" w:cs="Arial"/>
                <w:lang w:val="en-US"/>
              </w:rPr>
              <w:t>Applications</w:t>
            </w:r>
          </w:p>
          <w:p w14:paraId="1357CC0E" w14:textId="5A524B95" w:rsidR="001F2548" w:rsidRPr="004D4043" w:rsidRDefault="003C2838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77428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shd w:val="clear" w:color="auto" w:fill="FCFCFC"/>
              </w:rPr>
              <w:t xml:space="preserve"> Automation</w:t>
            </w:r>
          </w:p>
          <w:p w14:paraId="354277A1" w14:textId="7029809C" w:rsidR="001E336E" w:rsidRPr="004D4043" w:rsidRDefault="003C2838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04140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36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3D0C59" w:rsidRPr="004D4043">
              <w:rPr>
                <w:rFonts w:ascii="Arial" w:hAnsi="Arial" w:cs="Arial"/>
                <w:lang w:val="en-US"/>
              </w:rPr>
              <w:t>A</w:t>
            </w:r>
            <w:proofErr w:type="spellStart"/>
            <w:r w:rsidR="00AE39DD" w:rsidRPr="004D4043">
              <w:rPr>
                <w:rFonts w:ascii="Arial" w:hAnsi="Arial" w:cs="Arial"/>
                <w:shd w:val="clear" w:color="auto" w:fill="FCFCFC"/>
              </w:rPr>
              <w:t>utonomy</w:t>
            </w:r>
            <w:proofErr w:type="spellEnd"/>
            <w:r w:rsidR="00AE39DD" w:rsidRPr="004D4043">
              <w:rPr>
                <w:rFonts w:ascii="Arial" w:hAnsi="Arial" w:cs="Arial"/>
                <w:shd w:val="clear" w:color="auto" w:fill="FCFCFC"/>
              </w:rPr>
              <w:t xml:space="preserve"> </w:t>
            </w:r>
          </w:p>
          <w:p w14:paraId="51F42F7B" w14:textId="7A44B361" w:rsidR="001E336E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54518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7E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47EE" w:rsidRPr="004D4043">
              <w:rPr>
                <w:rFonts w:ascii="Arial" w:hAnsi="Arial" w:cs="Arial"/>
                <w:lang w:val="en-US"/>
              </w:rPr>
              <w:t xml:space="preserve"> </w:t>
            </w:r>
            <w:r w:rsidR="009A47EE" w:rsidRPr="004D4043">
              <w:rPr>
                <w:rFonts w:ascii="Arial" w:hAnsi="Arial" w:cs="Arial"/>
                <w:shd w:val="clear" w:color="auto" w:fill="FCFCFC"/>
              </w:rPr>
              <w:t>Co</w:t>
            </w:r>
            <w:proofErr w:type="spellStart"/>
            <w:r w:rsidR="009A47EE" w:rsidRPr="004D4043">
              <w:rPr>
                <w:rFonts w:ascii="Arial" w:hAnsi="Arial" w:cs="Arial"/>
                <w:shd w:val="clear" w:color="auto" w:fill="FCFCFC"/>
                <w:lang w:val="en-US"/>
              </w:rPr>
              <w:t>ntrol</w:t>
            </w:r>
            <w:proofErr w:type="spellEnd"/>
            <w:r w:rsidR="009A47EE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Methods</w:t>
            </w:r>
          </w:p>
          <w:p w14:paraId="74A22F01" w14:textId="7B1477A2" w:rsidR="001F2548" w:rsidRPr="004D4043" w:rsidRDefault="003C2838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434407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lang w:val="en-US"/>
              </w:rPr>
              <w:t xml:space="preserve"> Ethical Issues and Human Factors</w:t>
            </w:r>
          </w:p>
          <w:p w14:paraId="0E950ED8" w14:textId="129DBFFA" w:rsidR="00AE39DD" w:rsidRPr="004D4043" w:rsidRDefault="003C2838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901021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E336E" w:rsidRPr="004D4043">
              <w:rPr>
                <w:rFonts w:ascii="Arial" w:hAnsi="Arial" w:cs="Arial"/>
                <w:lang w:val="en-US"/>
              </w:rPr>
              <w:t xml:space="preserve"> </w:t>
            </w:r>
            <w:r w:rsidR="00AE39DD" w:rsidRPr="004D4043">
              <w:rPr>
                <w:rFonts w:ascii="Arial" w:hAnsi="Arial" w:cs="Arial"/>
                <w:shd w:val="clear" w:color="auto" w:fill="FCFCFC"/>
              </w:rPr>
              <w:t xml:space="preserve">Field </w:t>
            </w:r>
            <w:proofErr w:type="spellStart"/>
            <w:r w:rsidR="00AE39DD" w:rsidRPr="004D4043">
              <w:rPr>
                <w:rFonts w:ascii="Arial" w:hAnsi="Arial" w:cs="Arial"/>
                <w:shd w:val="clear" w:color="auto" w:fill="FCFCFC"/>
              </w:rPr>
              <w:t>Robotics</w:t>
            </w:r>
            <w:proofErr w:type="spellEnd"/>
          </w:p>
          <w:p w14:paraId="48DA8D72" w14:textId="756173D3" w:rsidR="001F2548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15494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lang w:val="en-US"/>
              </w:rPr>
              <w:t xml:space="preserve"> </w:t>
            </w:r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>Intuitive Programming, Interfaces</w:t>
            </w:r>
          </w:p>
          <w:p w14:paraId="44F1EA6C" w14:textId="3E5D9DF8" w:rsidR="001F2548" w:rsidRPr="004D4043" w:rsidRDefault="003C2838" w:rsidP="000979E7">
            <w:pPr>
              <w:rPr>
                <w:rFonts w:ascii="Arial" w:hAnsi="Arial" w:cs="Arial"/>
                <w:shd w:val="clear" w:color="auto" w:fill="FCFCFC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88160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AE39DD" w:rsidRPr="004D4043">
              <w:rPr>
                <w:rFonts w:ascii="Arial" w:hAnsi="Arial" w:cs="Arial"/>
                <w:lang w:val="en-US"/>
              </w:rPr>
              <w:t xml:space="preserve"> </w:t>
            </w:r>
            <w:r w:rsidR="00AE39DD" w:rsidRPr="004D4043">
              <w:rPr>
                <w:rFonts w:ascii="Arial" w:hAnsi="Arial" w:cs="Arial"/>
                <w:shd w:val="clear" w:color="auto" w:fill="FCFCFC"/>
              </w:rPr>
              <w:t>Human-</w:t>
            </w:r>
            <w:proofErr w:type="spellStart"/>
            <w:r w:rsidR="00AE39DD" w:rsidRPr="004D4043">
              <w:rPr>
                <w:rFonts w:ascii="Arial" w:hAnsi="Arial" w:cs="Arial"/>
                <w:shd w:val="clear" w:color="auto" w:fill="FCFCFC"/>
              </w:rPr>
              <w:t>Centered</w:t>
            </w:r>
            <w:proofErr w:type="spellEnd"/>
            <w:r w:rsidR="00AE39DD" w:rsidRPr="004D4043">
              <w:rPr>
                <w:rFonts w:ascii="Arial" w:hAnsi="Arial" w:cs="Arial"/>
                <w:shd w:val="clear" w:color="auto" w:fill="FCFCFC"/>
              </w:rPr>
              <w:t xml:space="preserve"> </w:t>
            </w:r>
            <w:proofErr w:type="spellStart"/>
            <w:r w:rsidR="00AE39DD" w:rsidRPr="004D4043">
              <w:rPr>
                <w:rFonts w:ascii="Arial" w:hAnsi="Arial" w:cs="Arial"/>
                <w:shd w:val="clear" w:color="auto" w:fill="FCFCFC"/>
              </w:rPr>
              <w:t>Robotics</w:t>
            </w:r>
            <w:proofErr w:type="spellEnd"/>
          </w:p>
          <w:p w14:paraId="2882134E" w14:textId="41A74465" w:rsidR="001F2548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112943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</w:rPr>
              <w:t xml:space="preserve"> </w:t>
            </w:r>
            <w:r w:rsidR="001F2548" w:rsidRPr="004D4043">
              <w:rPr>
                <w:rFonts w:ascii="Arial" w:hAnsi="Arial" w:cs="Arial"/>
                <w:lang w:val="en-US"/>
              </w:rPr>
              <w:t>Grippers, Manipulators</w:t>
            </w:r>
          </w:p>
          <w:p w14:paraId="5ED72744" w14:textId="0021DBA8" w:rsidR="001F2548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87922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shd w:val="clear" w:color="auto" w:fill="FCFCFC"/>
              </w:rPr>
              <w:t xml:space="preserve"> Learning</w:t>
            </w:r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>, Machine Learning, AI</w:t>
            </w:r>
          </w:p>
          <w:p w14:paraId="517ECDAF" w14:textId="117980D5" w:rsidR="00AE39DD" w:rsidRPr="004D4043" w:rsidRDefault="003C2838" w:rsidP="000979E7">
            <w:pPr>
              <w:rPr>
                <w:rFonts w:ascii="Arial" w:eastAsiaTheme="minorHAnsi" w:hAnsi="Arial" w:cs="Arial"/>
                <w:lang w:eastAsia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72935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AE39DD" w:rsidRPr="004D4043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E39DD" w:rsidRPr="004D4043">
              <w:rPr>
                <w:rFonts w:ascii="Arial" w:hAnsi="Arial" w:cs="Arial"/>
                <w:shd w:val="clear" w:color="auto" w:fill="FCFCFC"/>
              </w:rPr>
              <w:t>Localization</w:t>
            </w:r>
            <w:proofErr w:type="spellEnd"/>
            <w:r w:rsidR="00AE39DD" w:rsidRPr="004D4043">
              <w:rPr>
                <w:rFonts w:ascii="Arial" w:hAnsi="Arial" w:cs="Arial"/>
                <w:shd w:val="clear" w:color="auto" w:fill="FCFCFC"/>
              </w:rPr>
              <w:t xml:space="preserve"> and Mapping</w:t>
            </w:r>
          </w:p>
          <w:p w14:paraId="2F66F7E0" w14:textId="58F1E33E" w:rsidR="00AE39DD" w:rsidRPr="004D4043" w:rsidRDefault="003C2838" w:rsidP="000979E7">
            <w:pPr>
              <w:rPr>
                <w:rFonts w:ascii="Arial" w:eastAsiaTheme="minorHAnsi" w:hAnsi="Arial" w:cs="Arial"/>
                <w:shd w:val="clear" w:color="auto" w:fill="FCFCFC"/>
                <w:lang w:eastAsia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51352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AE39DD" w:rsidRPr="004D4043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E39DD" w:rsidRPr="004D4043">
              <w:rPr>
                <w:rFonts w:ascii="Arial" w:hAnsi="Arial" w:cs="Arial"/>
                <w:shd w:val="clear" w:color="auto" w:fill="FCFCFC"/>
              </w:rPr>
              <w:t>Logistics</w:t>
            </w:r>
            <w:proofErr w:type="spellEnd"/>
          </w:p>
          <w:p w14:paraId="7A20009A" w14:textId="762EA548" w:rsidR="009E5E47" w:rsidRPr="004D4043" w:rsidRDefault="003C2838" w:rsidP="00097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79526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9DD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lang w:val="en-US"/>
              </w:rPr>
              <w:t xml:space="preserve"> </w:t>
            </w:r>
            <w:r w:rsidR="009E5E47" w:rsidRPr="004D4043">
              <w:rPr>
                <w:rFonts w:ascii="Arial" w:hAnsi="Arial" w:cs="Arial"/>
                <w:shd w:val="clear" w:color="auto" w:fill="FCFCFC"/>
              </w:rPr>
              <w:t xml:space="preserve">Manipulation and </w:t>
            </w:r>
            <w:proofErr w:type="spellStart"/>
            <w:r w:rsidR="009E5E47" w:rsidRPr="004D4043">
              <w:rPr>
                <w:rFonts w:ascii="Arial" w:hAnsi="Arial" w:cs="Arial"/>
                <w:shd w:val="clear" w:color="auto" w:fill="FCFCFC"/>
              </w:rPr>
              <w:t>Grasping</w:t>
            </w:r>
            <w:proofErr w:type="spellEnd"/>
          </w:p>
          <w:p w14:paraId="0F7E31EF" w14:textId="77777777" w:rsidR="009E5E47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745912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lang w:val="en-US"/>
              </w:rPr>
              <w:t xml:space="preserve"> </w:t>
            </w:r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>Manufacturing, process, and service automation</w:t>
            </w:r>
          </w:p>
          <w:p w14:paraId="1FCE7347" w14:textId="1566280F" w:rsidR="004D4043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63328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4043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D4043" w:rsidRPr="004D4043">
              <w:rPr>
                <w:rFonts w:ascii="Arial" w:hAnsi="Arial" w:cs="Arial"/>
                <w:lang w:val="en-US"/>
              </w:rPr>
              <w:t xml:space="preserve"> </w:t>
            </w:r>
            <w:r w:rsidR="004D4043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Mechanisms </w:t>
            </w:r>
          </w:p>
        </w:tc>
        <w:tc>
          <w:tcPr>
            <w:tcW w:w="4111" w:type="dxa"/>
          </w:tcPr>
          <w:p w14:paraId="5A173FCE" w14:textId="460E0C88" w:rsidR="009E5E47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84662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lang w:val="en-US"/>
              </w:rPr>
              <w:t xml:space="preserve"> </w:t>
            </w:r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>Failure Detection and Recovery</w:t>
            </w:r>
          </w:p>
          <w:p w14:paraId="704F9402" w14:textId="44981CA6" w:rsidR="009E5E47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876656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Medical and Rehabilitation</w:t>
            </w:r>
          </w:p>
          <w:p w14:paraId="4433160C" w14:textId="231C9EF9" w:rsidR="009E5E47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30601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Micro, Nano</w:t>
            </w:r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</w:t>
            </w:r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>Systems</w:t>
            </w:r>
          </w:p>
          <w:p w14:paraId="5C3D7029" w14:textId="06834B15" w:rsidR="009E5E47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201380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Multiple and Distributed Systems</w:t>
            </w:r>
          </w:p>
          <w:p w14:paraId="75E423F1" w14:textId="173D1D13" w:rsidR="009A47EE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55909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7E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47EE" w:rsidRPr="004D4043">
              <w:rPr>
                <w:rFonts w:ascii="Arial" w:hAnsi="Arial" w:cs="Arial"/>
                <w:lang w:val="en-US"/>
              </w:rPr>
              <w:t xml:space="preserve"> Navigation</w:t>
            </w:r>
          </w:p>
          <w:p w14:paraId="453C757B" w14:textId="3B73C88D" w:rsidR="001F2548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43547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Perception</w:t>
            </w:r>
          </w:p>
          <w:p w14:paraId="5573CACA" w14:textId="17BC9EC3" w:rsidR="009E5E47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40205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Planning and Simulation</w:t>
            </w:r>
          </w:p>
          <w:p w14:paraId="3A234E1F" w14:textId="6D9C8171" w:rsidR="001F2548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28620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Reasoning</w:t>
            </w:r>
          </w:p>
          <w:p w14:paraId="281EC510" w14:textId="38FD0780" w:rsidR="00D506BE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212997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06B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506BE" w:rsidRPr="004D4043">
              <w:rPr>
                <w:rFonts w:ascii="Arial" w:hAnsi="Arial" w:cs="Arial"/>
                <w:lang w:val="en-US"/>
              </w:rPr>
              <w:t xml:space="preserve"> Regulations for Robotics and Automation</w:t>
            </w:r>
          </w:p>
          <w:p w14:paraId="38BF1FEF" w14:textId="06043BAB" w:rsidR="009E5E47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77922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Theoretical Foundations</w:t>
            </w:r>
          </w:p>
          <w:p w14:paraId="715C9B5E" w14:textId="48448F33" w:rsidR="009E5E47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293796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Vision and Sensor-Based Control</w:t>
            </w:r>
          </w:p>
          <w:p w14:paraId="53DED8FA" w14:textId="08FADE7F" w:rsidR="009E5E47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315831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5E47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shd w:val="clear" w:color="auto" w:fill="FCFCFC"/>
                <w:lang w:val="en-US"/>
              </w:rPr>
              <w:t xml:space="preserve"> Omnidirectional Vision</w:t>
            </w:r>
          </w:p>
          <w:p w14:paraId="1B367219" w14:textId="35F976BD" w:rsidR="009A47EE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62960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7EE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47EE" w:rsidRPr="004D4043">
              <w:rPr>
                <w:rFonts w:ascii="Arial" w:hAnsi="Arial" w:cs="Arial"/>
                <w:lang w:val="en-US"/>
              </w:rPr>
              <w:t xml:space="preserve"> Sensors</w:t>
            </w:r>
          </w:p>
          <w:p w14:paraId="4CA4A932" w14:textId="3E3D685C" w:rsidR="009E5E47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452465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E5E47" w:rsidRPr="004D4043">
              <w:rPr>
                <w:rFonts w:ascii="Arial" w:hAnsi="Arial" w:cs="Arial"/>
                <w:lang w:val="en-US"/>
              </w:rPr>
              <w:t xml:space="preserve"> Sensor </w:t>
            </w:r>
            <w:r w:rsidR="001F2548" w:rsidRPr="004D4043">
              <w:rPr>
                <w:rFonts w:ascii="Arial" w:hAnsi="Arial" w:cs="Arial"/>
                <w:lang w:val="en-US"/>
              </w:rPr>
              <w:t>Fusion</w:t>
            </w:r>
          </w:p>
          <w:p w14:paraId="72EEE469" w14:textId="77777777" w:rsidR="00AE39DD" w:rsidRPr="004D4043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167136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lang w:val="en-US"/>
              </w:rPr>
              <w:t xml:space="preserve"> Safety</w:t>
            </w:r>
          </w:p>
          <w:p w14:paraId="37D4ACF1" w14:textId="77777777" w:rsidR="001F2548" w:rsidRDefault="003C2838" w:rsidP="000979E7">
            <w:pPr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155222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2548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1F2548" w:rsidRPr="004D4043">
              <w:rPr>
                <w:rFonts w:ascii="Arial" w:hAnsi="Arial" w:cs="Arial"/>
                <w:lang w:val="en-US"/>
              </w:rPr>
              <w:t xml:space="preserve"> Standards</w:t>
            </w:r>
            <w:r w:rsidR="009A47EE" w:rsidRPr="004D4043">
              <w:rPr>
                <w:rFonts w:ascii="Arial" w:hAnsi="Arial" w:cs="Arial"/>
                <w:lang w:val="en-US"/>
              </w:rPr>
              <w:t xml:space="preserve"> for Robotics and Automation</w:t>
            </w:r>
          </w:p>
          <w:p w14:paraId="178AA112" w14:textId="3E3873C4" w:rsidR="004D4043" w:rsidRPr="004D4043" w:rsidRDefault="003C2838" w:rsidP="000979E7">
            <w:pPr>
              <w:rPr>
                <w:rFonts w:ascii="Arial" w:hAnsi="Arial" w:cs="Arial"/>
                <w:shd w:val="clear" w:color="auto" w:fill="FCFCFC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-36969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4043" w:rsidRPr="004D4043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D4043" w:rsidRPr="004D4043">
              <w:rPr>
                <w:rFonts w:ascii="Arial" w:hAnsi="Arial" w:cs="Arial"/>
                <w:lang w:val="en-US"/>
              </w:rPr>
              <w:t xml:space="preserve"> Other:  ______________</w:t>
            </w:r>
          </w:p>
        </w:tc>
      </w:tr>
    </w:tbl>
    <w:p w14:paraId="037E4AD4" w14:textId="61A8724E" w:rsidR="001E336E" w:rsidRPr="00C135E2" w:rsidRDefault="001E336E" w:rsidP="000979E7">
      <w:pPr>
        <w:tabs>
          <w:tab w:val="center" w:pos="4513"/>
        </w:tabs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16360FFA" w14:textId="7E713030" w:rsidR="00BD14C4" w:rsidRPr="00C135E2" w:rsidRDefault="00BD14C4" w:rsidP="000979E7">
      <w:pPr>
        <w:pStyle w:val="ListParagraph"/>
        <w:numPr>
          <w:ilvl w:val="0"/>
          <w:numId w:val="2"/>
        </w:numPr>
        <w:tabs>
          <w:tab w:val="center" w:pos="4513"/>
        </w:tabs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What is the type of your proposal?</w:t>
      </w:r>
    </w:p>
    <w:p w14:paraId="7A14F2A3" w14:textId="3D24D117" w:rsidR="00BD14C4" w:rsidRDefault="003C2838" w:rsidP="000979E7">
      <w:pPr>
        <w:pStyle w:val="ListParagraph"/>
        <w:tabs>
          <w:tab w:val="center" w:pos="4513"/>
        </w:tabs>
        <w:spacing w:beforeLines="40" w:before="96" w:afterLines="200" w:after="480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1198698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14C4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BD14C4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BD14C4" w:rsidRPr="00C135E2">
        <w:rPr>
          <w:rFonts w:ascii="Arial" w:hAnsi="Arial" w:cs="Arial"/>
          <w:color w:val="000000"/>
          <w:lang w:val="en-US"/>
        </w:rPr>
        <w:t xml:space="preserve">Technological solution    </w:t>
      </w:r>
      <w:sdt>
        <w:sdtPr>
          <w:rPr>
            <w:rFonts w:ascii="Arial" w:hAnsi="Arial" w:cs="Arial"/>
            <w:lang w:val="en-GB"/>
          </w:rPr>
          <w:id w:val="1698433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14C4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BD14C4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BD14C4" w:rsidRPr="00C135E2">
        <w:rPr>
          <w:rFonts w:ascii="Arial" w:hAnsi="Arial" w:cs="Arial"/>
          <w:color w:val="000000"/>
          <w:lang w:val="en-US"/>
        </w:rPr>
        <w:t xml:space="preserve">Concept     </w:t>
      </w:r>
    </w:p>
    <w:p w14:paraId="48763393" w14:textId="7D62DA17" w:rsidR="000979E7" w:rsidRDefault="000979E7" w:rsidP="000979E7">
      <w:pPr>
        <w:pStyle w:val="ListParagraph"/>
        <w:tabs>
          <w:tab w:val="center" w:pos="4513"/>
        </w:tabs>
        <w:spacing w:beforeLines="40" w:before="96" w:afterLines="200" w:after="480"/>
        <w:rPr>
          <w:rFonts w:ascii="Arial" w:hAnsi="Arial" w:cs="Arial"/>
          <w:color w:val="000000"/>
          <w:lang w:val="en-US"/>
        </w:rPr>
      </w:pPr>
    </w:p>
    <w:p w14:paraId="1C5C4711" w14:textId="6967E7FE" w:rsidR="00846362" w:rsidRPr="00C135E2" w:rsidRDefault="00C22240" w:rsidP="000979E7">
      <w:pPr>
        <w:pStyle w:val="ListParagraph"/>
        <w:numPr>
          <w:ilvl w:val="0"/>
          <w:numId w:val="2"/>
        </w:numPr>
        <w:spacing w:beforeLines="200" w:before="480"/>
        <w:ind w:left="709" w:hanging="425"/>
        <w:rPr>
          <w:rFonts w:ascii="Arial" w:eastAsia="Times New Roman" w:hAnsi="Arial" w:cs="Arial"/>
          <w:color w:val="000000"/>
          <w:lang w:val="en-US" w:eastAsia="en-GB"/>
        </w:rPr>
      </w:pPr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Do you consent </w:t>
      </w:r>
      <w:r w:rsidR="0026796A" w:rsidRPr="00C135E2">
        <w:rPr>
          <w:rFonts w:ascii="Arial" w:eastAsia="Times New Roman" w:hAnsi="Arial" w:cs="Arial"/>
          <w:color w:val="000000"/>
          <w:lang w:val="en-US" w:eastAsia="en-GB"/>
        </w:rPr>
        <w:t>to your application</w:t>
      </w:r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 </w:t>
      </w:r>
      <w:r w:rsidR="0026796A" w:rsidRPr="00C135E2">
        <w:rPr>
          <w:rFonts w:ascii="Arial" w:eastAsia="Times New Roman" w:hAnsi="Arial" w:cs="Arial"/>
          <w:color w:val="000000"/>
          <w:lang w:val="en-US" w:eastAsia="en-GB"/>
        </w:rPr>
        <w:t>being</w:t>
      </w:r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 shared with </w:t>
      </w:r>
      <w:r w:rsidR="0026796A" w:rsidRPr="00C135E2">
        <w:rPr>
          <w:rFonts w:ascii="Arial" w:eastAsia="Times New Roman" w:hAnsi="Arial" w:cs="Arial"/>
          <w:color w:val="000000"/>
          <w:lang w:val="en-US" w:eastAsia="en-GB"/>
        </w:rPr>
        <w:t>independent</w:t>
      </w:r>
      <w:r w:rsidRPr="00C135E2">
        <w:rPr>
          <w:rFonts w:ascii="Arial" w:eastAsia="Times New Roman" w:hAnsi="Arial" w:cs="Arial"/>
          <w:color w:val="000000"/>
          <w:lang w:val="en-US" w:eastAsia="en-GB"/>
        </w:rPr>
        <w:t xml:space="preserve"> reviewers and the members of the Innovation Management and Steering Committees? (under strict non-use and confidentiality </w:t>
      </w:r>
      <w:r w:rsidR="003639AA" w:rsidRPr="00C135E2">
        <w:rPr>
          <w:rFonts w:ascii="Arial" w:eastAsia="Times New Roman" w:hAnsi="Arial" w:cs="Arial"/>
          <w:color w:val="000000"/>
          <w:lang w:val="en-US" w:eastAsia="en-GB"/>
        </w:rPr>
        <w:t xml:space="preserve">measures) </w:t>
      </w:r>
    </w:p>
    <w:p w14:paraId="1A3650A7" w14:textId="1E5DBC9B" w:rsidR="00A471DF" w:rsidRPr="000979E7" w:rsidRDefault="003C2838" w:rsidP="000979E7">
      <w:pPr>
        <w:spacing w:beforeLines="40" w:before="96" w:afterLines="60" w:after="144"/>
        <w:ind w:left="709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909975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A08">
            <w:rPr>
              <w:rFonts w:ascii="MS Gothic" w:eastAsia="MS Gothic" w:hAnsi="MS Gothic" w:cs="Arial" w:hint="eastAsia"/>
              <w:lang w:val="en-GB"/>
            </w:rPr>
            <w:t>☐</w:t>
          </w:r>
        </w:sdtContent>
      </w:sdt>
      <w:r w:rsidR="00846362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5A47F4" w:rsidRPr="00C135E2">
        <w:rPr>
          <w:rFonts w:ascii="Arial" w:hAnsi="Arial" w:cs="Arial"/>
          <w:color w:val="000000"/>
          <w:lang w:val="en-US"/>
        </w:rPr>
        <w:t xml:space="preserve">Yes </w:t>
      </w:r>
      <w:r w:rsidR="00C60D9B" w:rsidRPr="00C135E2">
        <w:rPr>
          <w:rFonts w:ascii="Arial" w:hAnsi="Arial" w:cs="Arial"/>
          <w:color w:val="000000"/>
          <w:lang w:val="en-US"/>
        </w:rPr>
        <w:t xml:space="preserve">     </w:t>
      </w:r>
      <w:sdt>
        <w:sdtPr>
          <w:rPr>
            <w:rFonts w:ascii="Arial" w:hAnsi="Arial" w:cs="Arial"/>
            <w:lang w:val="en-GB"/>
          </w:rPr>
          <w:id w:val="988741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0D9B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C60D9B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C60D9B" w:rsidRPr="00C135E2">
        <w:rPr>
          <w:rFonts w:ascii="Arial" w:hAnsi="Arial" w:cs="Arial"/>
          <w:color w:val="000000"/>
          <w:lang w:val="en-US"/>
        </w:rPr>
        <w:t>No</w:t>
      </w:r>
    </w:p>
    <w:p w14:paraId="027E7DF1" w14:textId="0418670B" w:rsidR="00CA5AF4" w:rsidRPr="00DE6BBD" w:rsidRDefault="003639AA" w:rsidP="000979E7">
      <w:pPr>
        <w:pStyle w:val="ListParagraph"/>
        <w:numPr>
          <w:ilvl w:val="0"/>
          <w:numId w:val="2"/>
        </w:numPr>
        <w:spacing w:beforeLines="40" w:before="96" w:afterLines="60" w:after="144"/>
        <w:ind w:right="-755" w:hanging="436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>Does</w:t>
      </w:r>
      <w:r w:rsidR="00CA0BE7" w:rsidRPr="00C135E2">
        <w:rPr>
          <w:rFonts w:ascii="Arial" w:hAnsi="Arial" w:cs="Arial"/>
          <w:color w:val="000000"/>
          <w:lang w:val="en-US"/>
        </w:rPr>
        <w:t xml:space="preserve">/Do </w:t>
      </w:r>
      <w:r w:rsidRPr="00C135E2">
        <w:rPr>
          <w:rFonts w:ascii="Arial" w:hAnsi="Arial" w:cs="Arial"/>
          <w:color w:val="000000"/>
          <w:lang w:val="en-US"/>
        </w:rPr>
        <w:t>the implementation partner</w:t>
      </w:r>
      <w:r w:rsidR="00232C05">
        <w:rPr>
          <w:rFonts w:ascii="Arial" w:hAnsi="Arial" w:cs="Arial"/>
          <w:color w:val="000000"/>
          <w:lang w:val="en-US"/>
        </w:rPr>
        <w:t>/</w:t>
      </w:r>
      <w:r w:rsidR="00CA0BE7" w:rsidRPr="00C135E2">
        <w:rPr>
          <w:rFonts w:ascii="Arial" w:hAnsi="Arial" w:cs="Arial"/>
          <w:color w:val="000000"/>
          <w:lang w:val="en-US"/>
        </w:rPr>
        <w:t>s</w:t>
      </w:r>
      <w:r w:rsidRPr="00C135E2">
        <w:rPr>
          <w:rFonts w:ascii="Arial" w:hAnsi="Arial" w:cs="Arial"/>
          <w:color w:val="000000"/>
          <w:lang w:val="en-US"/>
        </w:rPr>
        <w:t xml:space="preserve"> confirm the minimum financial contribution of </w:t>
      </w:r>
      <w:r w:rsidR="008F5BD9" w:rsidRPr="00C135E2">
        <w:rPr>
          <w:rFonts w:ascii="Arial" w:hAnsi="Arial" w:cs="Arial"/>
          <w:color w:val="000000"/>
          <w:lang w:val="en-US"/>
        </w:rPr>
        <w:t>7</w:t>
      </w:r>
      <w:r w:rsidRPr="00C135E2">
        <w:rPr>
          <w:rFonts w:ascii="Arial" w:hAnsi="Arial" w:cs="Arial"/>
          <w:color w:val="000000"/>
          <w:lang w:val="en-US"/>
        </w:rPr>
        <w:t>,</w:t>
      </w:r>
      <w:r w:rsidR="008F5BD9" w:rsidRPr="00C135E2">
        <w:rPr>
          <w:rFonts w:ascii="Arial" w:hAnsi="Arial" w:cs="Arial"/>
          <w:color w:val="000000"/>
          <w:lang w:val="en-US"/>
        </w:rPr>
        <w:t>5</w:t>
      </w:r>
      <w:r w:rsidRPr="00C135E2">
        <w:rPr>
          <w:rFonts w:ascii="Arial" w:hAnsi="Arial" w:cs="Arial"/>
          <w:color w:val="000000"/>
          <w:lang w:val="en-US"/>
        </w:rPr>
        <w:t>00 CHF to the project</w:t>
      </w:r>
      <w:r w:rsidR="0026796A" w:rsidRPr="00C135E2">
        <w:rPr>
          <w:rFonts w:ascii="Arial" w:hAnsi="Arial" w:cs="Arial"/>
          <w:color w:val="000000"/>
          <w:lang w:val="en-US"/>
        </w:rPr>
        <w:t>,</w:t>
      </w:r>
      <w:r w:rsidRPr="00C135E2">
        <w:rPr>
          <w:rFonts w:ascii="Arial" w:hAnsi="Arial" w:cs="Arial"/>
          <w:color w:val="000000"/>
          <w:lang w:val="en-US"/>
        </w:rPr>
        <w:t xml:space="preserve"> </w:t>
      </w:r>
      <w:r w:rsidR="0026796A" w:rsidRPr="00C135E2">
        <w:rPr>
          <w:rFonts w:ascii="Arial" w:hAnsi="Arial" w:cs="Arial"/>
          <w:color w:val="000000"/>
          <w:lang w:val="en-US"/>
        </w:rPr>
        <w:t>assuming</w:t>
      </w:r>
      <w:r w:rsidRPr="00C135E2">
        <w:rPr>
          <w:rFonts w:ascii="Arial" w:hAnsi="Arial" w:cs="Arial"/>
          <w:color w:val="000000"/>
          <w:lang w:val="en-US"/>
        </w:rPr>
        <w:t xml:space="preserve"> the project </w:t>
      </w:r>
      <w:r w:rsidR="0026796A" w:rsidRPr="00C135E2">
        <w:rPr>
          <w:rFonts w:ascii="Arial" w:hAnsi="Arial" w:cs="Arial"/>
          <w:color w:val="000000"/>
          <w:lang w:val="en-US"/>
        </w:rPr>
        <w:t>proceeds</w:t>
      </w:r>
      <w:r w:rsidRPr="00C135E2">
        <w:rPr>
          <w:rFonts w:ascii="Arial" w:hAnsi="Arial" w:cs="Arial"/>
          <w:color w:val="000000"/>
          <w:lang w:val="en-US"/>
        </w:rPr>
        <w:t xml:space="preserve"> for funding? </w:t>
      </w:r>
      <w:r w:rsidR="00CA5AF4" w:rsidRPr="00C135E2">
        <w:rPr>
          <w:rFonts w:ascii="Arial" w:hAnsi="Arial" w:cs="Arial"/>
          <w:color w:val="000000"/>
          <w:lang w:val="en-US"/>
        </w:rPr>
        <w:t xml:space="preserve">If there are more than implementation </w:t>
      </w:r>
      <w:r w:rsidR="0026796A" w:rsidRPr="00C135E2">
        <w:rPr>
          <w:rFonts w:ascii="Arial" w:hAnsi="Arial" w:cs="Arial"/>
          <w:color w:val="000000"/>
          <w:lang w:val="en-US"/>
        </w:rPr>
        <w:t>partners</w:t>
      </w:r>
      <w:r w:rsidR="00CA5AF4" w:rsidRPr="00C135E2">
        <w:rPr>
          <w:rFonts w:ascii="Arial" w:hAnsi="Arial" w:cs="Arial"/>
          <w:color w:val="000000"/>
          <w:lang w:val="en-US"/>
        </w:rPr>
        <w:t>, each should confirm individually</w:t>
      </w:r>
      <w:r w:rsidR="0026796A" w:rsidRPr="00C135E2">
        <w:rPr>
          <w:rFonts w:ascii="Arial" w:hAnsi="Arial" w:cs="Arial"/>
          <w:color w:val="000000"/>
          <w:lang w:val="en-US"/>
        </w:rPr>
        <w:t>.</w:t>
      </w:r>
      <w:r w:rsidR="00CA5AF4" w:rsidRPr="00C135E2">
        <w:rPr>
          <w:rFonts w:ascii="Arial" w:hAnsi="Arial" w:cs="Arial"/>
          <w:color w:val="000000"/>
          <w:lang w:val="en-US"/>
        </w:rPr>
        <w:t xml:space="preserve"> </w:t>
      </w:r>
    </w:p>
    <w:p w14:paraId="71AC7C44" w14:textId="333B0E05" w:rsidR="00CA5AF4" w:rsidRPr="00232C05" w:rsidRDefault="00CA5AF4" w:rsidP="000979E7">
      <w:pPr>
        <w:ind w:left="709"/>
        <w:rPr>
          <w:rFonts w:ascii="Arial" w:hAnsi="Arial" w:cs="Arial"/>
          <w:color w:val="000000"/>
          <w:lang w:val="en-US"/>
        </w:rPr>
      </w:pPr>
      <w:r w:rsidRPr="00232C05">
        <w:rPr>
          <w:rFonts w:ascii="Arial" w:hAnsi="Arial" w:cs="Arial"/>
          <w:color w:val="000000"/>
          <w:lang w:val="en-US"/>
        </w:rPr>
        <w:t xml:space="preserve">Implementation partner 1: </w:t>
      </w:r>
      <w:sdt>
        <w:sdtPr>
          <w:rPr>
            <w:rFonts w:ascii="Arial" w:hAnsi="Arial" w:cs="Arial"/>
            <w:lang w:val="en-GB"/>
          </w:rPr>
          <w:id w:val="-1966418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2C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232C05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Pr="00232C05">
        <w:rPr>
          <w:rFonts w:ascii="Arial" w:hAnsi="Arial" w:cs="Arial"/>
          <w:color w:val="000000"/>
          <w:lang w:val="en-US"/>
        </w:rPr>
        <w:t xml:space="preserve">Yes   </w:t>
      </w:r>
      <w:r w:rsidR="00551508" w:rsidRPr="00232C05">
        <w:rPr>
          <w:rFonts w:ascii="Arial" w:hAnsi="Arial" w:cs="Arial"/>
          <w:color w:val="000000"/>
          <w:lang w:val="en-US"/>
        </w:rPr>
        <w:t>How much?____________</w:t>
      </w:r>
      <w:r w:rsidRPr="00232C05">
        <w:rPr>
          <w:rFonts w:ascii="Arial" w:hAnsi="Arial" w:cs="Arial"/>
          <w:color w:val="000000"/>
          <w:lang w:val="en-US"/>
        </w:rPr>
        <w:t xml:space="preserve">    </w:t>
      </w:r>
      <w:sdt>
        <w:sdtPr>
          <w:rPr>
            <w:rFonts w:ascii="Arial" w:hAnsi="Arial" w:cs="Arial"/>
            <w:lang w:val="en-GB"/>
          </w:rPr>
          <w:id w:val="-525418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2C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232C05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Pr="00232C05">
        <w:rPr>
          <w:rFonts w:ascii="Arial" w:hAnsi="Arial" w:cs="Arial"/>
          <w:color w:val="000000"/>
          <w:lang w:val="en-US"/>
        </w:rPr>
        <w:t>No</w:t>
      </w:r>
    </w:p>
    <w:p w14:paraId="5F08C1B9" w14:textId="54184773" w:rsidR="00BD14C4" w:rsidRPr="00C135E2" w:rsidRDefault="00CA5AF4" w:rsidP="000979E7">
      <w:pPr>
        <w:ind w:left="709"/>
        <w:rPr>
          <w:rFonts w:ascii="Arial" w:hAnsi="Arial" w:cs="Arial"/>
          <w:color w:val="000000"/>
          <w:lang w:val="en-US"/>
        </w:rPr>
      </w:pPr>
      <w:r w:rsidRPr="00232C05">
        <w:rPr>
          <w:rFonts w:ascii="Arial" w:hAnsi="Arial" w:cs="Arial"/>
          <w:color w:val="000000"/>
          <w:lang w:val="en-US"/>
        </w:rPr>
        <w:t xml:space="preserve">Implementation partner 2: </w:t>
      </w:r>
      <w:sdt>
        <w:sdtPr>
          <w:rPr>
            <w:rFonts w:ascii="Arial" w:hAnsi="Arial" w:cs="Arial"/>
            <w:lang w:val="en-GB"/>
          </w:rPr>
          <w:id w:val="-553618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2C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232C05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Pr="00232C05">
        <w:rPr>
          <w:rFonts w:ascii="Arial" w:hAnsi="Arial" w:cs="Arial"/>
          <w:color w:val="000000"/>
          <w:lang w:val="en-US"/>
        </w:rPr>
        <w:t xml:space="preserve">Yes   </w:t>
      </w:r>
      <w:r w:rsidR="00551508" w:rsidRPr="00232C05">
        <w:rPr>
          <w:rFonts w:ascii="Arial" w:hAnsi="Arial" w:cs="Arial"/>
          <w:color w:val="000000"/>
          <w:lang w:val="en-US"/>
        </w:rPr>
        <w:t>How much? ____________</w:t>
      </w:r>
      <w:r w:rsidRPr="00232C05">
        <w:rPr>
          <w:rFonts w:ascii="Arial" w:hAnsi="Arial" w:cs="Arial"/>
          <w:color w:val="000000"/>
          <w:lang w:val="en-US"/>
        </w:rPr>
        <w:t xml:space="preserve">    </w:t>
      </w:r>
      <w:sdt>
        <w:sdtPr>
          <w:rPr>
            <w:rFonts w:ascii="Arial" w:hAnsi="Arial" w:cs="Arial"/>
            <w:lang w:val="en-GB"/>
          </w:rPr>
          <w:id w:val="-1881090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2C0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Pr="00232C05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Pr="00232C05">
        <w:rPr>
          <w:rFonts w:ascii="Arial" w:hAnsi="Arial" w:cs="Arial"/>
          <w:color w:val="000000"/>
          <w:lang w:val="en-US"/>
        </w:rPr>
        <w:t>No</w:t>
      </w:r>
    </w:p>
    <w:p w14:paraId="180752E1" w14:textId="77777777" w:rsidR="004E7AD0" w:rsidRDefault="004E7AD0" w:rsidP="000979E7">
      <w:pPr>
        <w:pStyle w:val="ListParagraph"/>
        <w:numPr>
          <w:ilvl w:val="0"/>
          <w:numId w:val="2"/>
        </w:numPr>
        <w:spacing w:beforeLines="40" w:before="96" w:afterLines="60" w:after="144"/>
        <w:ind w:hanging="578"/>
        <w:rPr>
          <w:rFonts w:ascii="Arial" w:hAnsi="Arial" w:cs="Arial"/>
          <w:color w:val="000000"/>
          <w:lang w:val="en-US"/>
        </w:rPr>
      </w:pPr>
    </w:p>
    <w:p w14:paraId="734210A4" w14:textId="5E37A6D0" w:rsidR="003639AA" w:rsidRPr="00C135E2" w:rsidRDefault="003639AA" w:rsidP="000979E7">
      <w:pPr>
        <w:pStyle w:val="ListParagraph"/>
        <w:numPr>
          <w:ilvl w:val="0"/>
          <w:numId w:val="2"/>
        </w:numPr>
        <w:spacing w:beforeLines="40" w:before="96" w:afterLines="60" w:after="144"/>
        <w:ind w:hanging="578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 xml:space="preserve">What type of funding are you applying for? (select only one) </w:t>
      </w:r>
    </w:p>
    <w:p w14:paraId="17D6404C" w14:textId="3D73305E" w:rsidR="003639AA" w:rsidRPr="00C135E2" w:rsidRDefault="003C2838" w:rsidP="004E7AD0">
      <w:pPr>
        <w:ind w:left="851"/>
        <w:rPr>
          <w:rFonts w:ascii="Arial" w:hAnsi="Arial" w:cs="Arial"/>
          <w:color w:val="000000"/>
          <w:lang w:val="en-US"/>
        </w:rPr>
      </w:pPr>
      <w:sdt>
        <w:sdtPr>
          <w:rPr>
            <w:rFonts w:ascii="Arial" w:hAnsi="Arial" w:cs="Arial"/>
            <w:lang w:val="en-GB"/>
          </w:rPr>
          <w:id w:val="-2028168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1508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639AA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3639AA" w:rsidRPr="00C135E2">
        <w:rPr>
          <w:rFonts w:ascii="Arial" w:hAnsi="Arial" w:cs="Arial"/>
          <w:color w:val="000000"/>
          <w:lang w:val="en-US"/>
        </w:rPr>
        <w:t xml:space="preserve"> Full funding 25,000 CHF  </w:t>
      </w:r>
      <w:r w:rsidR="003639AA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3639AA" w:rsidRPr="00C135E2">
        <w:rPr>
          <w:rFonts w:ascii="Arial" w:hAnsi="Arial" w:cs="Arial"/>
          <w:color w:val="000000"/>
          <w:lang w:val="en-US"/>
        </w:rPr>
        <w:t xml:space="preserve"> </w:t>
      </w:r>
      <w:sdt>
        <w:sdtPr>
          <w:rPr>
            <w:rFonts w:ascii="Arial" w:hAnsi="Arial" w:cs="Arial"/>
            <w:lang w:val="en-GB"/>
          </w:rPr>
          <w:id w:val="-1546515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9AA" w:rsidRPr="00C135E2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3639AA" w:rsidRPr="00C135E2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3639AA" w:rsidRPr="00C135E2">
        <w:rPr>
          <w:rFonts w:ascii="Arial" w:hAnsi="Arial" w:cs="Arial"/>
          <w:color w:val="000000"/>
          <w:lang w:val="en-US"/>
        </w:rPr>
        <w:t xml:space="preserve"> Partial funding </w:t>
      </w:r>
    </w:p>
    <w:p w14:paraId="2F1273F9" w14:textId="6D6EA253" w:rsidR="003639AA" w:rsidRPr="00C135E2" w:rsidRDefault="003639AA" w:rsidP="000979E7">
      <w:pPr>
        <w:spacing w:beforeLines="40" w:before="96" w:afterLines="60" w:after="144"/>
        <w:rPr>
          <w:rFonts w:ascii="Arial" w:hAnsi="Arial" w:cs="Arial"/>
          <w:color w:val="000000"/>
          <w:sz w:val="10"/>
          <w:szCs w:val="10"/>
          <w:lang w:val="en-US"/>
        </w:rPr>
      </w:pPr>
    </w:p>
    <w:p w14:paraId="2D7064C4" w14:textId="2ECD57AD" w:rsidR="00F04ECA" w:rsidRPr="00C135E2" w:rsidRDefault="00F04ECA" w:rsidP="000979E7">
      <w:pPr>
        <w:pStyle w:val="ListParagraph"/>
        <w:numPr>
          <w:ilvl w:val="0"/>
          <w:numId w:val="2"/>
        </w:numPr>
        <w:spacing w:beforeLines="40" w:before="96" w:afterLines="60" w:after="144"/>
        <w:ind w:hanging="578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lastRenderedPageBreak/>
        <w:t xml:space="preserve">If funding were to be awarded, which institution shall be in the position of receiving the funding (ownership of a bank account) and distribution of the funding among teams throughout the project  </w:t>
      </w:r>
    </w:p>
    <w:p w14:paraId="48563AFF" w14:textId="448CACB7" w:rsidR="00F04ECA" w:rsidRPr="00C135E2" w:rsidRDefault="00F04ECA" w:rsidP="000979E7">
      <w:pPr>
        <w:pStyle w:val="ListParagraph"/>
        <w:spacing w:beforeLines="40" w:before="96" w:afterLines="60" w:after="144"/>
        <w:ind w:firstLine="720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color w:val="000000"/>
          <w:lang w:val="en-US"/>
        </w:rPr>
        <w:t xml:space="preserve">Name of beneficiary: </w:t>
      </w:r>
      <w:r w:rsidR="00CA5AF4" w:rsidRPr="00C135E2">
        <w:rPr>
          <w:rFonts w:ascii="Arial" w:hAnsi="Arial" w:cs="Arial"/>
          <w:color w:val="000000"/>
          <w:lang w:val="en-US"/>
        </w:rPr>
        <w:t xml:space="preserve">(one of the names from point </w:t>
      </w:r>
      <w:r w:rsidR="00551508" w:rsidRPr="00C135E2">
        <w:rPr>
          <w:rFonts w:ascii="Arial" w:hAnsi="Arial" w:cs="Arial"/>
          <w:color w:val="000000"/>
          <w:lang w:val="en-US"/>
        </w:rPr>
        <w:t>5</w:t>
      </w:r>
      <w:r w:rsidR="00CA5AF4" w:rsidRPr="00C135E2">
        <w:rPr>
          <w:rFonts w:ascii="Arial" w:hAnsi="Arial" w:cs="Arial"/>
          <w:color w:val="000000"/>
          <w:lang w:val="en-US"/>
        </w:rPr>
        <w:t>,</w:t>
      </w:r>
      <w:r w:rsidR="00EC772C" w:rsidRPr="00C135E2">
        <w:rPr>
          <w:rFonts w:ascii="Arial" w:hAnsi="Arial" w:cs="Arial"/>
          <w:color w:val="000000"/>
          <w:lang w:val="en-US"/>
        </w:rPr>
        <w:t xml:space="preserve"> </w:t>
      </w:r>
      <w:r w:rsidR="00CA5AF4" w:rsidRPr="00C135E2">
        <w:rPr>
          <w:rFonts w:ascii="Arial" w:hAnsi="Arial" w:cs="Arial"/>
          <w:color w:val="000000"/>
          <w:lang w:val="en-US"/>
        </w:rPr>
        <w:t>column 1)</w:t>
      </w:r>
    </w:p>
    <w:p w14:paraId="255E8999" w14:textId="24886880" w:rsidR="005A6F5F" w:rsidRPr="005A6F5F" w:rsidRDefault="005A47F4" w:rsidP="000979E7">
      <w:pPr>
        <w:pStyle w:val="Heading1"/>
        <w:spacing w:beforeLines="40" w:before="96"/>
        <w:rPr>
          <w:lang w:val="en-US"/>
        </w:rPr>
      </w:pPr>
      <w:r w:rsidRPr="005A6F5F">
        <w:rPr>
          <w:lang w:val="en-US"/>
        </w:rPr>
        <w:t>Project description</w:t>
      </w:r>
    </w:p>
    <w:p w14:paraId="6F048218" w14:textId="68FF3F40" w:rsidR="005A47F4" w:rsidRPr="005A6F5F" w:rsidRDefault="005A47F4" w:rsidP="000979E7">
      <w:pPr>
        <w:pStyle w:val="ListParagraph"/>
        <w:spacing w:beforeLines="40" w:before="96" w:afterLines="60" w:after="144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Guidelines: </w:t>
      </w: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maximum 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five</w:t>
      </w:r>
      <w:r w:rsidR="00551508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</w:t>
      </w: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pages</w:t>
      </w:r>
      <w:r w:rsidR="00CA5AF4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excluding </w:t>
      </w:r>
      <w:r w:rsidR="008F5BD9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pages 1-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3</w:t>
      </w:r>
      <w:r w:rsidR="00CA5AF4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of the application form</w:t>
      </w:r>
      <w:r w:rsidR="005A6F5F"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; you must not exceed a total of 8 pages</w:t>
      </w: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)</w:t>
      </w:r>
    </w:p>
    <w:p w14:paraId="1F2786DE" w14:textId="77777777" w:rsidR="005A6F5F" w:rsidRPr="00C135E2" w:rsidRDefault="005A6F5F" w:rsidP="000979E7">
      <w:pPr>
        <w:pStyle w:val="ListParagraph"/>
        <w:spacing w:beforeLines="40" w:before="96" w:afterLines="60" w:after="144"/>
        <w:rPr>
          <w:rFonts w:ascii="Arial" w:hAnsi="Arial" w:cs="Arial"/>
          <w:color w:val="000000"/>
          <w:lang w:val="en-US"/>
        </w:rPr>
      </w:pPr>
    </w:p>
    <w:p w14:paraId="38B4FDAC" w14:textId="77777777" w:rsidR="005A6F5F" w:rsidRDefault="005A47F4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5A6F5F">
        <w:rPr>
          <w:rFonts w:ascii="Arial" w:hAnsi="Arial" w:cs="Arial"/>
          <w:b/>
          <w:bCs/>
          <w:color w:val="000000"/>
          <w:lang w:val="en-US"/>
        </w:rPr>
        <w:t>Project goal</w:t>
      </w:r>
      <w:r w:rsidRPr="005A6F5F">
        <w:rPr>
          <w:rFonts w:ascii="Arial" w:hAnsi="Arial" w:cs="Arial"/>
          <w:color w:val="000000"/>
          <w:lang w:val="en-US"/>
        </w:rPr>
        <w:t xml:space="preserve"> (250 words)</w:t>
      </w:r>
    </w:p>
    <w:p w14:paraId="10C752C2" w14:textId="77777777" w:rsidR="005A6F5F" w:rsidRDefault="005A47F4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5A6F5F">
        <w:rPr>
          <w:rFonts w:ascii="Arial" w:hAnsi="Arial" w:cs="Arial"/>
          <w:b/>
          <w:bCs/>
          <w:color w:val="000000"/>
          <w:lang w:val="en-US"/>
        </w:rPr>
        <w:t>State of technology</w:t>
      </w:r>
      <w:r w:rsidR="00A471DF" w:rsidRPr="005A6F5F">
        <w:rPr>
          <w:rFonts w:ascii="Arial" w:hAnsi="Arial" w:cs="Arial"/>
          <w:b/>
          <w:bCs/>
          <w:color w:val="000000"/>
          <w:lang w:val="en-US"/>
        </w:rPr>
        <w:t xml:space="preserve">/concept </w:t>
      </w:r>
    </w:p>
    <w:p w14:paraId="52EF92F9" w14:textId="32D0D6A5" w:rsidR="00D60FEC" w:rsidRPr="005A6F5F" w:rsidRDefault="00D60FEC" w:rsidP="000979E7">
      <w:pPr>
        <w:pStyle w:val="ListParagraph"/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Guidelines: Explain briefly what related technology exists already either at your site or elsewhere in the world, and spell out which innovation you bring)</w:t>
      </w:r>
    </w:p>
    <w:p w14:paraId="0D31ECB9" w14:textId="77777777" w:rsidR="005A6F5F" w:rsidRDefault="00D60FEC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5A6F5F">
        <w:rPr>
          <w:rFonts w:ascii="Arial" w:hAnsi="Arial" w:cs="Arial"/>
          <w:b/>
          <w:bCs/>
          <w:color w:val="000000"/>
          <w:lang w:val="en-US"/>
        </w:rPr>
        <w:t>Project's Workplan</w:t>
      </w:r>
    </w:p>
    <w:p w14:paraId="3800C4B4" w14:textId="70857FEB" w:rsidR="00D60FEC" w:rsidRPr="005A6F5F" w:rsidRDefault="00D60FEC" w:rsidP="000979E7">
      <w:pPr>
        <w:pStyle w:val="ListParagraph"/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Guidelines: Provide a detailed description of the challenges you seek to address and the steps you will take to address these; clarify complementary roles of each partner; list all infrastructure/software/other at your disposal; timeline, milestone and budget to workplan)</w:t>
      </w:r>
    </w:p>
    <w:p w14:paraId="2B6E6B09" w14:textId="77777777" w:rsidR="00D60FEC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 xml:space="preserve">A - Challenge (s) and envisioned solution (s)   </w:t>
      </w:r>
    </w:p>
    <w:p w14:paraId="460CF423" w14:textId="77777777" w:rsidR="00D60FEC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>B - Role of each partner</w:t>
      </w:r>
    </w:p>
    <w:p w14:paraId="79FEC192" w14:textId="040D3E2A" w:rsidR="00D60FEC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>C -</w:t>
      </w:r>
      <w:r>
        <w:rPr>
          <w:rFonts w:ascii="Arial" w:eastAsia="Times New Roman" w:hAnsi="Arial" w:cs="Arial"/>
          <w:color w:val="000000"/>
          <w:lang w:val="en-US" w:eastAsia="en-GB"/>
        </w:rPr>
        <w:t xml:space="preserve"> </w:t>
      </w:r>
      <w:r w:rsidRPr="00D60FEC">
        <w:rPr>
          <w:rFonts w:ascii="Arial" w:eastAsia="Times New Roman" w:hAnsi="Arial" w:cs="Arial"/>
          <w:color w:val="000000"/>
          <w:lang w:val="en-US" w:eastAsia="en-GB"/>
        </w:rPr>
        <w:t xml:space="preserve">Infrastructure at disposal </w:t>
      </w:r>
    </w:p>
    <w:p w14:paraId="3D54FC98" w14:textId="0B167766" w:rsidR="00D60FEC" w:rsidRPr="00D60FEC" w:rsidRDefault="00D60FEC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 w:rsidRPr="00D60FEC">
        <w:rPr>
          <w:rFonts w:ascii="Arial" w:eastAsia="Times New Roman" w:hAnsi="Arial" w:cs="Arial"/>
          <w:color w:val="000000"/>
          <w:lang w:val="en-US" w:eastAsia="en-GB"/>
        </w:rPr>
        <w:t>D</w:t>
      </w:r>
      <w:r>
        <w:rPr>
          <w:rFonts w:ascii="Arial" w:eastAsia="Times New Roman" w:hAnsi="Arial" w:cs="Arial"/>
          <w:color w:val="000000"/>
          <w:lang w:val="en-US" w:eastAsia="en-GB"/>
        </w:rPr>
        <w:t xml:space="preserve"> </w:t>
      </w:r>
      <w:r w:rsidRPr="00D60FEC">
        <w:rPr>
          <w:rFonts w:ascii="Arial" w:eastAsia="Times New Roman" w:hAnsi="Arial" w:cs="Arial"/>
          <w:color w:val="000000"/>
          <w:lang w:val="en-US" w:eastAsia="en-GB"/>
        </w:rPr>
        <w:t>- Timeline with Milestones</w:t>
      </w:r>
    </w:p>
    <w:p w14:paraId="0D19EAAA" w14:textId="2EB8DB6C" w:rsidR="005A47F4" w:rsidRPr="00D60FEC" w:rsidRDefault="00D50C42" w:rsidP="000979E7">
      <w:pPr>
        <w:pStyle w:val="ListParagraph"/>
        <w:numPr>
          <w:ilvl w:val="1"/>
          <w:numId w:val="3"/>
        </w:numPr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  <w:r>
        <w:rPr>
          <w:rFonts w:ascii="Arial" w:eastAsia="Times New Roman" w:hAnsi="Arial" w:cs="Arial"/>
          <w:color w:val="000000"/>
          <w:lang w:val="en-US" w:eastAsia="en-GB"/>
        </w:rPr>
        <w:t>E</w:t>
      </w:r>
      <w:r w:rsidR="00D60FEC">
        <w:rPr>
          <w:rFonts w:ascii="Arial" w:eastAsia="Times New Roman" w:hAnsi="Arial" w:cs="Arial"/>
          <w:color w:val="000000"/>
          <w:lang w:val="en-US" w:eastAsia="en-GB"/>
        </w:rPr>
        <w:t xml:space="preserve"> -</w:t>
      </w:r>
      <w:r w:rsidR="00D60FEC" w:rsidRPr="00D60FEC">
        <w:rPr>
          <w:rFonts w:ascii="Arial" w:eastAsia="Times New Roman" w:hAnsi="Arial" w:cs="Arial"/>
          <w:color w:val="000000"/>
          <w:lang w:val="en-US" w:eastAsia="en-GB"/>
        </w:rPr>
        <w:t xml:space="preserve"> Budget</w:t>
      </w:r>
    </w:p>
    <w:tbl>
      <w:tblPr>
        <w:tblStyle w:val="TableGrid"/>
        <w:tblpPr w:leftFromText="180" w:rightFromText="180" w:vertAnchor="text" w:horzAnchor="margin" w:tblpXSpec="center" w:tblpY="316"/>
        <w:tblW w:w="10898" w:type="dxa"/>
        <w:tblLook w:val="04A0" w:firstRow="1" w:lastRow="0" w:firstColumn="1" w:lastColumn="0" w:noHBand="0" w:noVBand="1"/>
      </w:tblPr>
      <w:tblGrid>
        <w:gridCol w:w="2544"/>
        <w:gridCol w:w="1674"/>
        <w:gridCol w:w="2028"/>
        <w:gridCol w:w="2963"/>
        <w:gridCol w:w="1689"/>
      </w:tblGrid>
      <w:tr w:rsidR="009D7D3A" w:rsidRPr="00C135E2" w14:paraId="00C65E35" w14:textId="77777777" w:rsidTr="009D7D3A">
        <w:tc>
          <w:tcPr>
            <w:tcW w:w="2544" w:type="dxa"/>
          </w:tcPr>
          <w:p w14:paraId="4BA9E49E" w14:textId="77777777" w:rsidR="009D7D3A" w:rsidRPr="00C135E2" w:rsidRDefault="009D7D3A" w:rsidP="000979E7">
            <w:pPr>
              <w:spacing w:beforeLines="40" w:before="96" w:afterLines="60" w:after="144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C135E2">
              <w:rPr>
                <w:rFonts w:ascii="Arial" w:hAnsi="Arial" w:cs="Arial"/>
                <w:b/>
                <w:bCs/>
                <w:color w:val="000000"/>
                <w:lang w:val="en-US"/>
              </w:rPr>
              <w:t>Budget Category</w:t>
            </w:r>
          </w:p>
          <w:p w14:paraId="4FB45DDC" w14:textId="77777777" w:rsidR="009D7D3A" w:rsidRPr="00C135E2" w:rsidRDefault="009D7D3A" w:rsidP="000979E7">
            <w:pPr>
              <w:spacing w:beforeLines="40" w:before="96" w:afterLines="60" w:after="144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C135E2">
              <w:rPr>
                <w:rFonts w:ascii="Arial" w:hAnsi="Arial" w:cs="Arial"/>
                <w:b/>
                <w:bCs/>
                <w:color w:val="000000"/>
                <w:lang w:val="en-US"/>
              </w:rPr>
              <w:t>(salary, equipment, material, software, licenses, other)</w:t>
            </w:r>
          </w:p>
        </w:tc>
        <w:tc>
          <w:tcPr>
            <w:tcW w:w="1674" w:type="dxa"/>
          </w:tcPr>
          <w:p w14:paraId="5581A04E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</w:pPr>
            <w:r w:rsidRPr="00C135E2"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  <w:t>Budget Item</w:t>
            </w:r>
          </w:p>
        </w:tc>
        <w:tc>
          <w:tcPr>
            <w:tcW w:w="2028" w:type="dxa"/>
          </w:tcPr>
          <w:p w14:paraId="68EFB2F0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</w:pPr>
            <w:r w:rsidRPr="00C135E2"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  <w:t>Amount CHF</w:t>
            </w:r>
          </w:p>
        </w:tc>
        <w:tc>
          <w:tcPr>
            <w:tcW w:w="2963" w:type="dxa"/>
          </w:tcPr>
          <w:p w14:paraId="4EB0A2E3" w14:textId="0ECC7F56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GB"/>
              </w:rPr>
            </w:pPr>
            <w:r w:rsidRPr="00C135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GB"/>
              </w:rPr>
              <w:t xml:space="preserve">Specify if covered by IB grant or implementation partner contribution and in what amount </w:t>
            </w:r>
          </w:p>
        </w:tc>
        <w:tc>
          <w:tcPr>
            <w:tcW w:w="1689" w:type="dxa"/>
          </w:tcPr>
          <w:p w14:paraId="6965C869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</w:pPr>
            <w:r w:rsidRPr="00C135E2">
              <w:rPr>
                <w:rFonts w:ascii="Arial" w:eastAsia="Times New Roman" w:hAnsi="Arial" w:cs="Arial"/>
                <w:b/>
                <w:bCs/>
                <w:color w:val="000000"/>
                <w:lang w:val="en-US" w:eastAsia="en-GB"/>
              </w:rPr>
              <w:t>Comments</w:t>
            </w:r>
          </w:p>
        </w:tc>
      </w:tr>
      <w:tr w:rsidR="009D7D3A" w:rsidRPr="00C135E2" w14:paraId="0AEE874C" w14:textId="77777777" w:rsidTr="009D7D3A">
        <w:tc>
          <w:tcPr>
            <w:tcW w:w="2544" w:type="dxa"/>
          </w:tcPr>
          <w:p w14:paraId="5518C69C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74" w:type="dxa"/>
          </w:tcPr>
          <w:p w14:paraId="328820B8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028" w:type="dxa"/>
          </w:tcPr>
          <w:p w14:paraId="2B5C142D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963" w:type="dxa"/>
          </w:tcPr>
          <w:p w14:paraId="067EDA51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89" w:type="dxa"/>
          </w:tcPr>
          <w:p w14:paraId="4B8A1258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</w:tr>
      <w:tr w:rsidR="009D7D3A" w:rsidRPr="00C135E2" w14:paraId="7E1857F6" w14:textId="77777777" w:rsidTr="009D7D3A">
        <w:tc>
          <w:tcPr>
            <w:tcW w:w="2544" w:type="dxa"/>
          </w:tcPr>
          <w:p w14:paraId="7BC93377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74" w:type="dxa"/>
          </w:tcPr>
          <w:p w14:paraId="70C859A8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028" w:type="dxa"/>
          </w:tcPr>
          <w:p w14:paraId="512484EE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963" w:type="dxa"/>
          </w:tcPr>
          <w:p w14:paraId="010C84E4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89" w:type="dxa"/>
          </w:tcPr>
          <w:p w14:paraId="5852DDEB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</w:tr>
      <w:tr w:rsidR="009D7D3A" w:rsidRPr="00C135E2" w14:paraId="0ADE0718" w14:textId="77777777" w:rsidTr="009D7D3A">
        <w:tc>
          <w:tcPr>
            <w:tcW w:w="2544" w:type="dxa"/>
          </w:tcPr>
          <w:p w14:paraId="06F36AA3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74" w:type="dxa"/>
          </w:tcPr>
          <w:p w14:paraId="434EA2D7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028" w:type="dxa"/>
          </w:tcPr>
          <w:p w14:paraId="3AC9F1B7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2963" w:type="dxa"/>
          </w:tcPr>
          <w:p w14:paraId="704ACAA0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689" w:type="dxa"/>
          </w:tcPr>
          <w:p w14:paraId="004C5178" w14:textId="77777777" w:rsidR="009D7D3A" w:rsidRPr="00C135E2" w:rsidRDefault="009D7D3A" w:rsidP="000979E7">
            <w:pPr>
              <w:pStyle w:val="ListParagraph"/>
              <w:spacing w:beforeLines="40" w:before="96" w:afterLines="60" w:after="144"/>
              <w:ind w:left="0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</w:tr>
    </w:tbl>
    <w:p w14:paraId="44BFCE28" w14:textId="77777777" w:rsidR="00A471DF" w:rsidRPr="00C135E2" w:rsidRDefault="00A471DF" w:rsidP="000979E7">
      <w:pPr>
        <w:pStyle w:val="ListParagraph"/>
        <w:spacing w:beforeLines="40" w:before="96" w:afterLines="60" w:after="144"/>
        <w:ind w:left="1134"/>
        <w:rPr>
          <w:rFonts w:ascii="Arial" w:eastAsia="Times New Roman" w:hAnsi="Arial" w:cs="Arial"/>
          <w:color w:val="000000"/>
          <w:lang w:val="en-US" w:eastAsia="en-GB"/>
        </w:rPr>
      </w:pPr>
    </w:p>
    <w:p w14:paraId="2D5202E2" w14:textId="77777777" w:rsidR="005A6F5F" w:rsidRPr="005A6F5F" w:rsidRDefault="005A6F5F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5A6F5F">
        <w:rPr>
          <w:rFonts w:ascii="Arial" w:hAnsi="Arial" w:cs="Arial"/>
          <w:b/>
          <w:bCs/>
          <w:color w:val="000000"/>
          <w:lang w:val="en-US"/>
        </w:rPr>
        <w:t xml:space="preserve">Quality and relevance of team`s expertise  </w:t>
      </w:r>
    </w:p>
    <w:p w14:paraId="2FDFBE90" w14:textId="4865B642" w:rsidR="005A6F5F" w:rsidRDefault="005A6F5F" w:rsidP="000979E7">
      <w:pPr>
        <w:pStyle w:val="ListParagraph"/>
        <w:spacing w:beforeLines="40" w:before="96" w:afterLines="60" w:after="144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5A6F5F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Guidelines: Give a brief description of each of the partner's credential relative to the project's goal and workplan)</w:t>
      </w:r>
    </w:p>
    <w:p w14:paraId="010DEF9A" w14:textId="20BE57C6" w:rsidR="005A6F5F" w:rsidRPr="00D50C42" w:rsidRDefault="005A6F5F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D50C42">
        <w:rPr>
          <w:rFonts w:ascii="Arial" w:hAnsi="Arial" w:cs="Arial"/>
          <w:b/>
          <w:bCs/>
          <w:color w:val="000000"/>
          <w:lang w:val="en-US"/>
        </w:rPr>
        <w:t>Innovative Aspects of Technology/Concept</w:t>
      </w:r>
    </w:p>
    <w:p w14:paraId="413A177A" w14:textId="3BDCC872" w:rsidR="005A6F5F" w:rsidRPr="00D50C42" w:rsidRDefault="005A6F5F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r w:rsidRPr="00D50C42">
        <w:rPr>
          <w:rFonts w:ascii="Arial" w:hAnsi="Arial" w:cs="Arial"/>
          <w:b/>
          <w:bCs/>
          <w:color w:val="000000"/>
          <w:lang w:val="en-US"/>
        </w:rPr>
        <w:t>Potential of Economic Impact on the Swiss Economy</w:t>
      </w:r>
    </w:p>
    <w:p w14:paraId="40DDF438" w14:textId="2118B904" w:rsidR="00DE6BBD" w:rsidRPr="00DE6BBD" w:rsidRDefault="00DE6BBD" w:rsidP="000979E7">
      <w:pPr>
        <w:pStyle w:val="ListParagraph"/>
        <w:numPr>
          <w:ilvl w:val="0"/>
          <w:numId w:val="3"/>
        </w:numPr>
        <w:spacing w:beforeLines="40" w:before="96" w:afterLines="60" w:after="144"/>
        <w:rPr>
          <w:rFonts w:ascii="Arial" w:hAnsi="Arial" w:cs="Arial"/>
          <w:b/>
          <w:bCs/>
          <w:color w:val="000000"/>
          <w:lang w:val="en-US"/>
        </w:rPr>
      </w:pPr>
      <w:bookmarkStart w:id="0" w:name="_Hlk139902008"/>
      <w:r w:rsidRPr="00DE6BBD">
        <w:rPr>
          <w:rFonts w:ascii="Arial" w:hAnsi="Arial" w:cs="Arial"/>
          <w:b/>
          <w:bCs/>
          <w:color w:val="000000"/>
          <w:lang w:val="en-US"/>
        </w:rPr>
        <w:t>Future plans</w:t>
      </w:r>
    </w:p>
    <w:p w14:paraId="181C2B8B" w14:textId="58E9BFA4" w:rsidR="003A6BAC" w:rsidRPr="00DE6BBD" w:rsidRDefault="00DE6BBD" w:rsidP="000979E7">
      <w:pPr>
        <w:pStyle w:val="ListParagraph"/>
        <w:spacing w:beforeLines="40" w:before="96" w:afterLines="60" w:after="144"/>
        <w:rPr>
          <w:rFonts w:ascii="Arial" w:hAnsi="Arial" w:cs="Arial"/>
          <w:i/>
          <w:iCs/>
          <w:color w:val="000000"/>
          <w:sz w:val="22"/>
          <w:szCs w:val="22"/>
          <w:lang w:val="en-US"/>
        </w:rPr>
      </w:pPr>
      <w:r w:rsidRPr="00DE6BBD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(Guidelines: P</w:t>
      </w:r>
      <w:r w:rsidR="002C1504" w:rsidRPr="00DE6BBD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rovide details about your future plans beyond this study, including the timeframe. This may include strategies you intend to pursue to secure additional funding, such as applying for patents, establishing a startup, or exploring alternative funding sources</w:t>
      </w:r>
      <w:bookmarkEnd w:id="0"/>
      <w:r w:rsidRPr="00DE6BBD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)</w:t>
      </w:r>
    </w:p>
    <w:p w14:paraId="1D099B13" w14:textId="77777777" w:rsidR="006914AC" w:rsidRPr="00C135E2" w:rsidRDefault="006914AC" w:rsidP="000979E7">
      <w:pPr>
        <w:pStyle w:val="ListParagraph"/>
        <w:spacing w:beforeLines="40" w:before="96" w:afterLines="60" w:after="144"/>
        <w:rPr>
          <w:rFonts w:ascii="Arial" w:eastAsia="Times New Roman" w:hAnsi="Arial" w:cs="Arial"/>
          <w:color w:val="000000"/>
          <w:lang w:val="en-US" w:eastAsia="en-GB"/>
        </w:rPr>
      </w:pPr>
    </w:p>
    <w:p w14:paraId="1A2C87A2" w14:textId="1F781E85" w:rsidR="00FA006E" w:rsidRPr="00DE6BBD" w:rsidRDefault="00A471DF" w:rsidP="000979E7">
      <w:pPr>
        <w:spacing w:beforeLines="40" w:before="96" w:afterLines="60" w:after="144"/>
        <w:rPr>
          <w:rFonts w:ascii="Arial" w:hAnsi="Arial" w:cs="Arial"/>
          <w:i/>
          <w:color w:val="000000"/>
          <w:lang w:val="en-US"/>
        </w:rPr>
      </w:pPr>
      <w:r w:rsidRPr="00DE6BBD">
        <w:rPr>
          <w:rFonts w:ascii="Arial" w:hAnsi="Arial" w:cs="Arial"/>
          <w:i/>
          <w:color w:val="000000"/>
          <w:lang w:val="en-US"/>
        </w:rPr>
        <w:t xml:space="preserve">Your proposal should consist of </w:t>
      </w:r>
      <w:r w:rsidR="008F5BD9" w:rsidRPr="00DE6BBD">
        <w:rPr>
          <w:rFonts w:ascii="Arial" w:hAnsi="Arial" w:cs="Arial"/>
          <w:i/>
          <w:color w:val="000000"/>
          <w:lang w:val="en-US"/>
        </w:rPr>
        <w:t>pages 1-</w:t>
      </w:r>
      <w:r w:rsidR="004E7AD0">
        <w:rPr>
          <w:rFonts w:ascii="Arial" w:hAnsi="Arial" w:cs="Arial"/>
          <w:i/>
          <w:color w:val="000000"/>
          <w:lang w:val="en-US"/>
        </w:rPr>
        <w:t>3</w:t>
      </w:r>
      <w:r w:rsidRPr="00DE6BBD">
        <w:rPr>
          <w:rFonts w:ascii="Arial" w:hAnsi="Arial" w:cs="Arial"/>
          <w:i/>
          <w:color w:val="000000"/>
          <w:lang w:val="en-US"/>
        </w:rPr>
        <w:t xml:space="preserve"> of this template and </w:t>
      </w:r>
      <w:r w:rsidR="00DE6BBD" w:rsidRPr="00DE6BBD">
        <w:rPr>
          <w:rFonts w:ascii="Arial" w:hAnsi="Arial" w:cs="Arial"/>
          <w:i/>
          <w:color w:val="000000"/>
          <w:lang w:val="en-US"/>
        </w:rPr>
        <w:t>maximum 5</w:t>
      </w:r>
      <w:r w:rsidR="00551508" w:rsidRPr="00DE6BBD">
        <w:rPr>
          <w:rFonts w:ascii="Arial" w:hAnsi="Arial" w:cs="Arial"/>
          <w:i/>
          <w:color w:val="000000"/>
          <w:lang w:val="en-US"/>
        </w:rPr>
        <w:t xml:space="preserve"> </w:t>
      </w:r>
      <w:r w:rsidRPr="00DE6BBD">
        <w:rPr>
          <w:rFonts w:ascii="Arial" w:hAnsi="Arial" w:cs="Arial"/>
          <w:i/>
          <w:color w:val="000000"/>
          <w:lang w:val="en-US"/>
        </w:rPr>
        <w:t xml:space="preserve">pages </w:t>
      </w:r>
      <w:r w:rsidR="004577F0" w:rsidRPr="00DE6BBD">
        <w:rPr>
          <w:rFonts w:ascii="Arial" w:hAnsi="Arial" w:cs="Arial"/>
          <w:i/>
          <w:color w:val="000000"/>
          <w:lang w:val="en-US"/>
        </w:rPr>
        <w:t>dedicated</w:t>
      </w:r>
      <w:r w:rsidRPr="00DE6BBD">
        <w:rPr>
          <w:rFonts w:ascii="Arial" w:hAnsi="Arial" w:cs="Arial"/>
          <w:i/>
          <w:color w:val="000000"/>
          <w:lang w:val="en-US"/>
        </w:rPr>
        <w:t xml:space="preserve"> to project description. In total</w:t>
      </w:r>
      <w:r w:rsidR="004577F0" w:rsidRPr="00DE6BBD">
        <w:rPr>
          <w:rFonts w:ascii="Arial" w:hAnsi="Arial" w:cs="Arial"/>
          <w:i/>
          <w:color w:val="000000"/>
          <w:lang w:val="en-US"/>
        </w:rPr>
        <w:t>,</w:t>
      </w:r>
      <w:r w:rsidRPr="00DE6BBD">
        <w:rPr>
          <w:rFonts w:ascii="Arial" w:hAnsi="Arial" w:cs="Arial"/>
          <w:i/>
          <w:color w:val="000000"/>
          <w:lang w:val="en-US"/>
        </w:rPr>
        <w:t xml:space="preserve"> this means </w:t>
      </w:r>
      <w:proofErr w:type="spellStart"/>
      <w:r w:rsidRPr="00DE6BBD">
        <w:rPr>
          <w:rFonts w:ascii="Arial" w:hAnsi="Arial" w:cs="Arial"/>
          <w:i/>
          <w:color w:val="000000"/>
          <w:lang w:val="en-US"/>
        </w:rPr>
        <w:t>your</w:t>
      </w:r>
      <w:proofErr w:type="spellEnd"/>
      <w:r w:rsidRPr="00DE6BBD">
        <w:rPr>
          <w:rFonts w:ascii="Arial" w:hAnsi="Arial" w:cs="Arial"/>
          <w:i/>
          <w:color w:val="000000"/>
          <w:lang w:val="en-US"/>
        </w:rPr>
        <w:t xml:space="preserve"> </w:t>
      </w:r>
      <w:r w:rsidR="00551508" w:rsidRPr="00DE6BBD">
        <w:rPr>
          <w:rFonts w:ascii="Arial" w:hAnsi="Arial" w:cs="Arial"/>
          <w:i/>
          <w:color w:val="000000"/>
          <w:lang w:val="en-US"/>
        </w:rPr>
        <w:t xml:space="preserve">have maximum </w:t>
      </w:r>
      <w:r w:rsidR="00DE6BBD" w:rsidRPr="00DE6BBD">
        <w:rPr>
          <w:rFonts w:ascii="Arial" w:hAnsi="Arial" w:cs="Arial"/>
          <w:i/>
          <w:color w:val="000000"/>
          <w:lang w:val="en-US"/>
        </w:rPr>
        <w:t>8</w:t>
      </w:r>
      <w:r w:rsidR="00551508" w:rsidRPr="00DE6BBD">
        <w:rPr>
          <w:rFonts w:ascii="Arial" w:hAnsi="Arial" w:cs="Arial"/>
          <w:i/>
          <w:color w:val="000000"/>
          <w:lang w:val="en-US"/>
        </w:rPr>
        <w:t xml:space="preserve"> pages. </w:t>
      </w:r>
      <w:r w:rsidRPr="00DE6BBD">
        <w:rPr>
          <w:rFonts w:ascii="Arial" w:hAnsi="Arial" w:cs="Arial"/>
          <w:i/>
          <w:color w:val="000000"/>
          <w:lang w:val="en-US"/>
        </w:rPr>
        <w:t xml:space="preserve"> </w:t>
      </w:r>
    </w:p>
    <w:p w14:paraId="39E41ABB" w14:textId="7379E85A" w:rsidR="005A47F4" w:rsidRPr="00C135E2" w:rsidRDefault="00A537A7" w:rsidP="000979E7">
      <w:pPr>
        <w:spacing w:beforeLines="40" w:before="96" w:afterLines="60" w:after="144"/>
        <w:rPr>
          <w:rFonts w:ascii="Arial" w:hAnsi="Arial" w:cs="Arial"/>
          <w:color w:val="000000"/>
          <w:lang w:val="en-US"/>
        </w:rPr>
      </w:pPr>
      <w:r w:rsidRPr="00C135E2">
        <w:rPr>
          <w:rFonts w:ascii="Arial" w:hAnsi="Arial" w:cs="Arial"/>
          <w:b/>
          <w:bCs/>
          <w:color w:val="000000"/>
          <w:lang w:val="en-US"/>
        </w:rPr>
        <w:t xml:space="preserve">Where to forward the application: </w:t>
      </w:r>
      <w:r w:rsidRPr="00C135E2">
        <w:rPr>
          <w:rFonts w:ascii="Arial" w:hAnsi="Arial" w:cs="Arial"/>
          <w:color w:val="000000"/>
          <w:lang w:val="en-US"/>
        </w:rPr>
        <w:t xml:space="preserve">Please return this form to </w:t>
      </w:r>
      <w:hyperlink r:id="rId8" w:history="1">
        <w:r w:rsidR="0024133A" w:rsidRPr="00C135E2">
          <w:rPr>
            <w:rStyle w:val="Hyperlink"/>
            <w:rFonts w:ascii="Arial" w:hAnsi="Arial" w:cs="Arial"/>
            <w:lang w:val="en-US"/>
          </w:rPr>
          <w:t>contact@ntnrobotics.com</w:t>
        </w:r>
      </w:hyperlink>
      <w:r w:rsidR="0024133A" w:rsidRPr="00C135E2">
        <w:rPr>
          <w:rFonts w:ascii="Arial" w:hAnsi="Arial" w:cs="Arial"/>
          <w:color w:val="000000"/>
          <w:lang w:val="en-US"/>
        </w:rPr>
        <w:t xml:space="preserve"> by the deadline of the call in a format of a PDF. </w:t>
      </w:r>
    </w:p>
    <w:sectPr w:rsidR="005A47F4" w:rsidRPr="00C135E2" w:rsidSect="005A6F5F">
      <w:headerReference w:type="default" r:id="rId9"/>
      <w:footerReference w:type="even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41EE9" w14:textId="77777777" w:rsidR="00847AAD" w:rsidRDefault="00847AAD" w:rsidP="009922FD">
      <w:r>
        <w:separator/>
      </w:r>
    </w:p>
  </w:endnote>
  <w:endnote w:type="continuationSeparator" w:id="0">
    <w:p w14:paraId="5071C423" w14:textId="77777777" w:rsidR="00847AAD" w:rsidRDefault="00847AAD" w:rsidP="00992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xygen">
    <w:charset w:val="00"/>
    <w:family w:val="auto"/>
    <w:pitch w:val="variable"/>
    <w:sig w:usb0="A00000EF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3257459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B2A269" w14:textId="75DE901B" w:rsidR="0030136F" w:rsidRDefault="0030136F" w:rsidP="002C768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3FE2A89" w14:textId="77777777" w:rsidR="0030136F" w:rsidRDefault="0030136F" w:rsidP="0030136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159824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605853" w14:textId="154B5555" w:rsidR="0030136F" w:rsidRDefault="0030136F" w:rsidP="002C768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B243C7" w14:textId="0A591EFC" w:rsidR="0030136F" w:rsidRPr="0030136F" w:rsidRDefault="0030136F" w:rsidP="0030136F">
    <w:pPr>
      <w:spacing w:after="60" w:line="276" w:lineRule="auto"/>
      <w:jc w:val="center"/>
      <w:rPr>
        <w:rFonts w:ascii="Oxygen" w:hAnsi="Oxygen"/>
        <w:b/>
        <w:bCs/>
        <w:color w:val="305F65"/>
        <w:sz w:val="16"/>
        <w:szCs w:val="16"/>
        <w:lang w:val="en-US"/>
      </w:rPr>
    </w:pPr>
    <w:r w:rsidRPr="0030136F">
      <w:rPr>
        <w:rFonts w:ascii="Oxygen" w:hAnsi="Oxygen"/>
        <w:b/>
        <w:bCs/>
        <w:color w:val="305F65"/>
        <w:sz w:val="16"/>
        <w:szCs w:val="16"/>
        <w:lang w:val="en-US"/>
      </w:rPr>
      <w:t>Innovation Booster Robotics Application</w:t>
    </w:r>
  </w:p>
  <w:p w14:paraId="78F69FE0" w14:textId="77777777" w:rsidR="0030136F" w:rsidRDefault="0030136F" w:rsidP="0030136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7C438E" w14:textId="77777777" w:rsidR="00847AAD" w:rsidRDefault="00847AAD" w:rsidP="009922FD">
      <w:r>
        <w:separator/>
      </w:r>
    </w:p>
  </w:footnote>
  <w:footnote w:type="continuationSeparator" w:id="0">
    <w:p w14:paraId="0BBBD2EE" w14:textId="77777777" w:rsidR="00847AAD" w:rsidRDefault="00847AAD" w:rsidP="00992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474373" w14:textId="5BEB1005" w:rsidR="009922FD" w:rsidRDefault="008F5BD9">
    <w:pPr>
      <w:pStyle w:val="Header"/>
    </w:pPr>
    <w:r>
      <w:rPr>
        <w:rFonts w:ascii="Helvetica" w:hAnsi="Helvetica" w:cs="Arial"/>
        <w:noProof/>
        <w:lang w:val="en-GB"/>
      </w:rPr>
      <w:drawing>
        <wp:anchor distT="0" distB="0" distL="114300" distR="114300" simplePos="0" relativeHeight="251661312" behindDoc="0" locked="0" layoutInCell="1" allowOverlap="1" wp14:anchorId="6B8F3DC4" wp14:editId="644082DA">
          <wp:simplePos x="0" y="0"/>
          <wp:positionH relativeFrom="column">
            <wp:posOffset>5887666</wp:posOffset>
          </wp:positionH>
          <wp:positionV relativeFrom="paragraph">
            <wp:posOffset>-278130</wp:posOffset>
          </wp:positionV>
          <wp:extent cx="533400" cy="5334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3340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0BC3E6FC" wp14:editId="41C493B9">
          <wp:simplePos x="0" y="0"/>
          <wp:positionH relativeFrom="column">
            <wp:posOffset>3810148</wp:posOffset>
          </wp:positionH>
          <wp:positionV relativeFrom="paragraph">
            <wp:posOffset>-274955</wp:posOffset>
          </wp:positionV>
          <wp:extent cx="1897380" cy="533400"/>
          <wp:effectExtent l="0" t="0" r="0" b="0"/>
          <wp:wrapSquare wrapText="bothSides"/>
          <wp:docPr id="2" name="Picture 2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screenshot of a video game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738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922FD" w:rsidRPr="007D6876"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1C162F29" wp14:editId="698DFDEE">
              <wp:simplePos x="0" y="0"/>
              <wp:positionH relativeFrom="column">
                <wp:posOffset>2273300</wp:posOffset>
              </wp:positionH>
              <wp:positionV relativeFrom="paragraph">
                <wp:posOffset>-483235</wp:posOffset>
              </wp:positionV>
              <wp:extent cx="4291173" cy="890270"/>
              <wp:effectExtent l="0" t="0" r="1905" b="0"/>
              <wp:wrapNone/>
              <wp:docPr id="21" name="Parallelogram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4291173" cy="890270"/>
                      </a:xfrm>
                      <a:custGeom>
                        <a:avLst/>
                        <a:gdLst>
                          <a:gd name="connsiteX0" fmla="*/ 0 w 5116345"/>
                          <a:gd name="connsiteY0" fmla="*/ 5143500 h 5143500"/>
                          <a:gd name="connsiteX1" fmla="*/ 1279086 w 5116345"/>
                          <a:gd name="connsiteY1" fmla="*/ 0 h 5143500"/>
                          <a:gd name="connsiteX2" fmla="*/ 5116345 w 5116345"/>
                          <a:gd name="connsiteY2" fmla="*/ 0 h 5143500"/>
                          <a:gd name="connsiteX3" fmla="*/ 3837259 w 5116345"/>
                          <a:gd name="connsiteY3" fmla="*/ 5143500 h 5143500"/>
                          <a:gd name="connsiteX4" fmla="*/ 0 w 5116345"/>
                          <a:gd name="connsiteY4" fmla="*/ 5143500 h 5143500"/>
                          <a:gd name="connsiteX0" fmla="*/ 0 w 3837259"/>
                          <a:gd name="connsiteY0" fmla="*/ 5143500 h 5143500"/>
                          <a:gd name="connsiteX1" fmla="*/ 1279086 w 3837259"/>
                          <a:gd name="connsiteY1" fmla="*/ 0 h 5143500"/>
                          <a:gd name="connsiteX2" fmla="*/ 2074207 w 3837259"/>
                          <a:gd name="connsiteY2" fmla="*/ 298938 h 5143500"/>
                          <a:gd name="connsiteX3" fmla="*/ 3837259 w 3837259"/>
                          <a:gd name="connsiteY3" fmla="*/ 5143500 h 5143500"/>
                          <a:gd name="connsiteX4" fmla="*/ 0 w 3837259"/>
                          <a:gd name="connsiteY4" fmla="*/ 5143500 h 5143500"/>
                          <a:gd name="connsiteX0" fmla="*/ 0 w 3837259"/>
                          <a:gd name="connsiteY0" fmla="*/ 5143501 h 5143501"/>
                          <a:gd name="connsiteX1" fmla="*/ 1279086 w 3837259"/>
                          <a:gd name="connsiteY1" fmla="*/ 1 h 5143501"/>
                          <a:gd name="connsiteX2" fmla="*/ 3779915 w 3837259"/>
                          <a:gd name="connsiteY2" fmla="*/ 0 h 5143501"/>
                          <a:gd name="connsiteX3" fmla="*/ 3837259 w 3837259"/>
                          <a:gd name="connsiteY3" fmla="*/ 5143501 h 5143501"/>
                          <a:gd name="connsiteX4" fmla="*/ 0 w 3837259"/>
                          <a:gd name="connsiteY4" fmla="*/ 5143501 h 5143501"/>
                          <a:gd name="connsiteX0" fmla="*/ 0 w 3810882"/>
                          <a:gd name="connsiteY0" fmla="*/ 5143501 h 5143501"/>
                          <a:gd name="connsiteX1" fmla="*/ 1279086 w 3810882"/>
                          <a:gd name="connsiteY1" fmla="*/ 1 h 5143501"/>
                          <a:gd name="connsiteX2" fmla="*/ 3779915 w 3810882"/>
                          <a:gd name="connsiteY2" fmla="*/ 0 h 5143501"/>
                          <a:gd name="connsiteX3" fmla="*/ 3810882 w 3810882"/>
                          <a:gd name="connsiteY3" fmla="*/ 5143501 h 5143501"/>
                          <a:gd name="connsiteX4" fmla="*/ 0 w 3810882"/>
                          <a:gd name="connsiteY4" fmla="*/ 5143501 h 5143501"/>
                          <a:gd name="connsiteX0" fmla="*/ 0 w 3810882"/>
                          <a:gd name="connsiteY0" fmla="*/ 5143501 h 5143501"/>
                          <a:gd name="connsiteX1" fmla="*/ 1279086 w 3810882"/>
                          <a:gd name="connsiteY1" fmla="*/ 1 h 5143501"/>
                          <a:gd name="connsiteX2" fmla="*/ 3806292 w 3810882"/>
                          <a:gd name="connsiteY2" fmla="*/ 0 h 5143501"/>
                          <a:gd name="connsiteX3" fmla="*/ 3810882 w 3810882"/>
                          <a:gd name="connsiteY3" fmla="*/ 5143501 h 5143501"/>
                          <a:gd name="connsiteX4" fmla="*/ 0 w 3810882"/>
                          <a:gd name="connsiteY4" fmla="*/ 5143501 h 5143501"/>
                          <a:gd name="connsiteX0" fmla="*/ 0 w 3810882"/>
                          <a:gd name="connsiteY0" fmla="*/ 5143501 h 5143501"/>
                          <a:gd name="connsiteX1" fmla="*/ 1384594 w 3810882"/>
                          <a:gd name="connsiteY1" fmla="*/ 1 h 5143501"/>
                          <a:gd name="connsiteX2" fmla="*/ 3806292 w 3810882"/>
                          <a:gd name="connsiteY2" fmla="*/ 0 h 5143501"/>
                          <a:gd name="connsiteX3" fmla="*/ 3810882 w 3810882"/>
                          <a:gd name="connsiteY3" fmla="*/ 5143501 h 5143501"/>
                          <a:gd name="connsiteX4" fmla="*/ 0 w 3810882"/>
                          <a:gd name="connsiteY4" fmla="*/ 5143501 h 5143501"/>
                          <a:gd name="connsiteX0" fmla="*/ 0 w 3810882"/>
                          <a:gd name="connsiteY0" fmla="*/ 5152292 h 5152292"/>
                          <a:gd name="connsiteX1" fmla="*/ 1578024 w 3810882"/>
                          <a:gd name="connsiteY1" fmla="*/ 0 h 5152292"/>
                          <a:gd name="connsiteX2" fmla="*/ 3806292 w 3810882"/>
                          <a:gd name="connsiteY2" fmla="*/ 8791 h 5152292"/>
                          <a:gd name="connsiteX3" fmla="*/ 3810882 w 3810882"/>
                          <a:gd name="connsiteY3" fmla="*/ 5152292 h 5152292"/>
                          <a:gd name="connsiteX4" fmla="*/ 0 w 3810882"/>
                          <a:gd name="connsiteY4" fmla="*/ 5152292 h 5152292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810882" h="5152292">
                            <a:moveTo>
                              <a:pt x="0" y="5152292"/>
                            </a:moveTo>
                            <a:lnTo>
                              <a:pt x="1578024" y="0"/>
                            </a:lnTo>
                            <a:lnTo>
                              <a:pt x="3806292" y="8791"/>
                            </a:lnTo>
                            <a:lnTo>
                              <a:pt x="3810882" y="5152292"/>
                            </a:lnTo>
                            <a:lnTo>
                              <a:pt x="0" y="5152292"/>
                            </a:lnTo>
                            <a:close/>
                          </a:path>
                        </a:pathLst>
                      </a:custGeom>
                      <a:solidFill>
                        <a:srgbClr val="E7E6E6">
                          <a:alpha val="85098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DB5AA0B" id="Parallelogram 11" o:spid="_x0000_s1026" style="position:absolute;margin-left:179pt;margin-top:-38.05pt;width:337.9pt;height:70.1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810882,51522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" path="m,5152292l1578024,,3806292,8791r4590,5143501l,5152292xe" fillcolor="#e7e6e6" stroked="f" strokeweight="1pt">
              <v:fill opacity="55769f"/>
              <v:stroke joinstyle="miter"/>
              <v:path arrowok="t" o:connecttype="custom" o:connectlocs="0,890270;1776905,0;4286005,1519;4291173,890270;0,890270" o:connectangles="0,0,0,0,0"/>
              <o:lock v:ext="edit" aspectratio="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F6246B"/>
    <w:multiLevelType w:val="hybridMultilevel"/>
    <w:tmpl w:val="9B76AB2E"/>
    <w:lvl w:ilvl="0" w:tplc="B6F0A4D4">
      <w:start w:val="1"/>
      <w:numFmt w:val="decimal"/>
      <w:lvlText w:val="%1."/>
      <w:lvlJc w:val="left"/>
      <w:pPr>
        <w:ind w:left="720" w:hanging="360"/>
      </w:pPr>
      <w:rPr>
        <w:rFonts w:hint="default"/>
        <w:color w:val="236473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F14632"/>
    <w:multiLevelType w:val="hybridMultilevel"/>
    <w:tmpl w:val="246A7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5A0AC0"/>
    <w:multiLevelType w:val="hybridMultilevel"/>
    <w:tmpl w:val="54B88EC6"/>
    <w:lvl w:ilvl="0" w:tplc="D3A6225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b/>
        <w:bCs/>
        <w:i w:val="0"/>
        <w:iCs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177C9"/>
    <w:multiLevelType w:val="hybridMultilevel"/>
    <w:tmpl w:val="99BE9E04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A7874"/>
    <w:multiLevelType w:val="hybridMultilevel"/>
    <w:tmpl w:val="E31C23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90058"/>
    <w:multiLevelType w:val="hybridMultilevel"/>
    <w:tmpl w:val="B204D36A"/>
    <w:lvl w:ilvl="0" w:tplc="31283DE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FB615B"/>
    <w:multiLevelType w:val="hybridMultilevel"/>
    <w:tmpl w:val="CAD0279A"/>
    <w:lvl w:ilvl="0" w:tplc="E8D018B8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021388">
    <w:abstractNumId w:val="1"/>
  </w:num>
  <w:num w:numId="2" w16cid:durableId="1860194056">
    <w:abstractNumId w:val="5"/>
  </w:num>
  <w:num w:numId="3" w16cid:durableId="643313711">
    <w:abstractNumId w:val="2"/>
  </w:num>
  <w:num w:numId="4" w16cid:durableId="1366710483">
    <w:abstractNumId w:val="3"/>
  </w:num>
  <w:num w:numId="5" w16cid:durableId="1207598254">
    <w:abstractNumId w:val="4"/>
  </w:num>
  <w:num w:numId="6" w16cid:durableId="1120994116">
    <w:abstractNumId w:val="0"/>
  </w:num>
  <w:num w:numId="7" w16cid:durableId="13265938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NzAwMzS2MjEwszIyUdpeDU4uLM/DyQAqNaAHkpyKwsAAAA"/>
  </w:docVars>
  <w:rsids>
    <w:rsidRoot w:val="0089669F"/>
    <w:rsid w:val="000035AD"/>
    <w:rsid w:val="00084B33"/>
    <w:rsid w:val="000873AC"/>
    <w:rsid w:val="000979E7"/>
    <w:rsid w:val="001351D2"/>
    <w:rsid w:val="0018373B"/>
    <w:rsid w:val="001E336E"/>
    <w:rsid w:val="001F2548"/>
    <w:rsid w:val="00232C05"/>
    <w:rsid w:val="0024133A"/>
    <w:rsid w:val="0026796A"/>
    <w:rsid w:val="00281242"/>
    <w:rsid w:val="002B1146"/>
    <w:rsid w:val="002B11BF"/>
    <w:rsid w:val="002B5CCF"/>
    <w:rsid w:val="002C1504"/>
    <w:rsid w:val="002D3C04"/>
    <w:rsid w:val="0030136F"/>
    <w:rsid w:val="00306D82"/>
    <w:rsid w:val="00351A08"/>
    <w:rsid w:val="003639AA"/>
    <w:rsid w:val="00374BC5"/>
    <w:rsid w:val="003A6BAC"/>
    <w:rsid w:val="003C0AF8"/>
    <w:rsid w:val="003C2838"/>
    <w:rsid w:val="003D0C59"/>
    <w:rsid w:val="00400547"/>
    <w:rsid w:val="004577F0"/>
    <w:rsid w:val="00485AF7"/>
    <w:rsid w:val="004D4043"/>
    <w:rsid w:val="004E7AD0"/>
    <w:rsid w:val="00503777"/>
    <w:rsid w:val="00551508"/>
    <w:rsid w:val="00562F97"/>
    <w:rsid w:val="00564502"/>
    <w:rsid w:val="005774DC"/>
    <w:rsid w:val="005A47F4"/>
    <w:rsid w:val="005A6F5F"/>
    <w:rsid w:val="005B6F95"/>
    <w:rsid w:val="005C47CC"/>
    <w:rsid w:val="005D62BF"/>
    <w:rsid w:val="005F6EA1"/>
    <w:rsid w:val="006914AC"/>
    <w:rsid w:val="006F4C3B"/>
    <w:rsid w:val="0079255C"/>
    <w:rsid w:val="00846362"/>
    <w:rsid w:val="00847AAD"/>
    <w:rsid w:val="0089669F"/>
    <w:rsid w:val="008B556E"/>
    <w:rsid w:val="008F5BD9"/>
    <w:rsid w:val="009922FD"/>
    <w:rsid w:val="009A47EE"/>
    <w:rsid w:val="009D7D3A"/>
    <w:rsid w:val="009E5E47"/>
    <w:rsid w:val="00A2026E"/>
    <w:rsid w:val="00A471DF"/>
    <w:rsid w:val="00A537A7"/>
    <w:rsid w:val="00AA74DC"/>
    <w:rsid w:val="00AE39DD"/>
    <w:rsid w:val="00AF6160"/>
    <w:rsid w:val="00B32D0B"/>
    <w:rsid w:val="00B346CD"/>
    <w:rsid w:val="00B65AE5"/>
    <w:rsid w:val="00B956B2"/>
    <w:rsid w:val="00BC144E"/>
    <w:rsid w:val="00BD14C4"/>
    <w:rsid w:val="00C135E2"/>
    <w:rsid w:val="00C22240"/>
    <w:rsid w:val="00C44E05"/>
    <w:rsid w:val="00C52736"/>
    <w:rsid w:val="00C60D9B"/>
    <w:rsid w:val="00C7499C"/>
    <w:rsid w:val="00C868EA"/>
    <w:rsid w:val="00C90829"/>
    <w:rsid w:val="00CA0BE7"/>
    <w:rsid w:val="00CA5AF4"/>
    <w:rsid w:val="00CB7240"/>
    <w:rsid w:val="00D22C47"/>
    <w:rsid w:val="00D30B7F"/>
    <w:rsid w:val="00D42CC0"/>
    <w:rsid w:val="00D506BE"/>
    <w:rsid w:val="00D50C42"/>
    <w:rsid w:val="00D60FEC"/>
    <w:rsid w:val="00D74EE0"/>
    <w:rsid w:val="00DC0AAA"/>
    <w:rsid w:val="00DD41E3"/>
    <w:rsid w:val="00DE6BBD"/>
    <w:rsid w:val="00E55C9D"/>
    <w:rsid w:val="00E81803"/>
    <w:rsid w:val="00E971E7"/>
    <w:rsid w:val="00EC25DE"/>
    <w:rsid w:val="00EC303E"/>
    <w:rsid w:val="00EC443B"/>
    <w:rsid w:val="00EC772C"/>
    <w:rsid w:val="00F0466B"/>
    <w:rsid w:val="00F04ECA"/>
    <w:rsid w:val="00F27785"/>
    <w:rsid w:val="00FA006E"/>
    <w:rsid w:val="00FD020D"/>
    <w:rsid w:val="00FD246B"/>
    <w:rsid w:val="00FD69A2"/>
    <w:rsid w:val="00FF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BCFE20"/>
  <w15:chartTrackingRefBased/>
  <w15:docId w15:val="{2ED19859-84E7-184A-A29F-958B022F1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E47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35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36473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A4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47F4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apple-converted-space">
    <w:name w:val="apple-converted-space"/>
    <w:basedOn w:val="DefaultParagraphFont"/>
    <w:rsid w:val="005A47F4"/>
  </w:style>
  <w:style w:type="paragraph" w:styleId="Header">
    <w:name w:val="header"/>
    <w:basedOn w:val="Normal"/>
    <w:link w:val="HeaderChar"/>
    <w:uiPriority w:val="99"/>
    <w:unhideWhenUsed/>
    <w:rsid w:val="009922FD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922FD"/>
  </w:style>
  <w:style w:type="paragraph" w:styleId="Footer">
    <w:name w:val="footer"/>
    <w:basedOn w:val="Normal"/>
    <w:link w:val="FooterChar"/>
    <w:uiPriority w:val="99"/>
    <w:unhideWhenUsed/>
    <w:rsid w:val="009922FD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922FD"/>
  </w:style>
  <w:style w:type="character" w:styleId="PageNumber">
    <w:name w:val="page number"/>
    <w:basedOn w:val="DefaultParagraphFont"/>
    <w:uiPriority w:val="99"/>
    <w:semiHidden/>
    <w:unhideWhenUsed/>
    <w:rsid w:val="0030136F"/>
  </w:style>
  <w:style w:type="character" w:styleId="PlaceholderText">
    <w:name w:val="Placeholder Text"/>
    <w:basedOn w:val="DefaultParagraphFont"/>
    <w:uiPriority w:val="99"/>
    <w:semiHidden/>
    <w:rsid w:val="001E336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413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33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0BE7"/>
    <w:rPr>
      <w:rFonts w:ascii="Times New Roman" w:eastAsia="Times New Roman" w:hAnsi="Times New Roman" w:cs="Times New Roman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A0B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0B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0BE7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B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BE7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135E2"/>
    <w:rPr>
      <w:rFonts w:asciiTheme="majorHAnsi" w:eastAsiaTheme="majorEastAsia" w:hAnsiTheme="majorHAnsi" w:cstheme="majorBidi"/>
      <w:color w:val="236473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7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ntnrobotics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902F7C-E17F-0D4F-B28C-EF5847030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96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ca-Georgiana Rusu</cp:lastModifiedBy>
  <cp:revision>5</cp:revision>
  <cp:lastPrinted>2023-07-17T08:57:00Z</cp:lastPrinted>
  <dcterms:created xsi:type="dcterms:W3CDTF">2023-07-17T09:01:00Z</dcterms:created>
  <dcterms:modified xsi:type="dcterms:W3CDTF">2024-04-23T08:28:00Z</dcterms:modified>
</cp:coreProperties>
</file>